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9EB" w:rsidRDefault="00D779EB" w:rsidP="00277C5D">
      <w:pPr>
        <w:spacing w:line="480" w:lineRule="auto"/>
        <w:ind w:firstLine="720"/>
        <w:jc w:val="both"/>
        <w:rPr>
          <w:rFonts w:ascii="Times New Roman" w:hAnsi="Times New Roman" w:cs="Times New Roman"/>
          <w:sz w:val="24"/>
          <w:szCs w:val="24"/>
        </w:rPr>
      </w:pPr>
    </w:p>
    <w:p w:rsidR="00D779EB" w:rsidRDefault="00D779EB" w:rsidP="00277C5D">
      <w:pPr>
        <w:spacing w:line="480" w:lineRule="auto"/>
        <w:ind w:firstLine="720"/>
        <w:jc w:val="both"/>
        <w:rPr>
          <w:rFonts w:ascii="Times New Roman" w:hAnsi="Times New Roman" w:cs="Times New Roman"/>
          <w:sz w:val="24"/>
          <w:szCs w:val="24"/>
        </w:rPr>
      </w:pPr>
    </w:p>
    <w:p w:rsidR="00D779EB" w:rsidRDefault="00D779EB" w:rsidP="00277C5D">
      <w:pPr>
        <w:spacing w:line="480" w:lineRule="auto"/>
        <w:ind w:firstLine="720"/>
        <w:jc w:val="both"/>
        <w:rPr>
          <w:rFonts w:ascii="Times New Roman" w:hAnsi="Times New Roman" w:cs="Times New Roman"/>
          <w:sz w:val="24"/>
          <w:szCs w:val="24"/>
        </w:rPr>
      </w:pPr>
    </w:p>
    <w:p w:rsidR="00D779EB" w:rsidRDefault="00D779EB" w:rsidP="00277C5D">
      <w:pPr>
        <w:spacing w:line="480" w:lineRule="auto"/>
        <w:ind w:firstLine="720"/>
        <w:jc w:val="both"/>
        <w:rPr>
          <w:rFonts w:ascii="Times New Roman" w:hAnsi="Times New Roman" w:cs="Times New Roman"/>
          <w:sz w:val="24"/>
          <w:szCs w:val="24"/>
        </w:rPr>
      </w:pPr>
    </w:p>
    <w:p w:rsidR="00D779EB" w:rsidRDefault="00D779EB" w:rsidP="00277C5D">
      <w:pPr>
        <w:spacing w:line="480" w:lineRule="auto"/>
        <w:ind w:firstLine="720"/>
        <w:jc w:val="both"/>
        <w:rPr>
          <w:rFonts w:ascii="Times New Roman" w:hAnsi="Times New Roman" w:cs="Times New Roman"/>
          <w:sz w:val="24"/>
          <w:szCs w:val="24"/>
        </w:rPr>
      </w:pPr>
    </w:p>
    <w:p w:rsidR="00D779EB" w:rsidRDefault="00D779EB" w:rsidP="00D779EB">
      <w:pPr>
        <w:jc w:val="center"/>
      </w:pPr>
      <w:r>
        <w:t>Project Management</w:t>
      </w:r>
    </w:p>
    <w:p w:rsidR="00D779EB" w:rsidRDefault="00D779EB" w:rsidP="00D779EB">
      <w:pPr>
        <w:jc w:val="center"/>
      </w:pPr>
      <w:r>
        <w:t>Name</w:t>
      </w:r>
    </w:p>
    <w:p w:rsidR="00D779EB" w:rsidRDefault="00D779EB" w:rsidP="00D779EB">
      <w:pPr>
        <w:jc w:val="center"/>
        <w:rPr>
          <w:rFonts w:ascii="Times New Roman" w:hAnsi="Times New Roman" w:cs="Times New Roman"/>
          <w:sz w:val="24"/>
          <w:szCs w:val="24"/>
        </w:rPr>
      </w:pPr>
      <w:r>
        <w:t xml:space="preserve">Date                                                                                                            </w:t>
      </w:r>
      <w:r>
        <w:rPr>
          <w:rFonts w:ascii="Times New Roman" w:hAnsi="Times New Roman" w:cs="Times New Roman"/>
          <w:sz w:val="24"/>
          <w:szCs w:val="24"/>
        </w:rPr>
        <w:br w:type="page"/>
      </w:r>
    </w:p>
    <w:p w:rsidR="00184F4A" w:rsidRDefault="00184F4A" w:rsidP="00184F4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Project Management</w:t>
      </w:r>
    </w:p>
    <w:p w:rsidR="001206B7" w:rsidRPr="00277C5D" w:rsidRDefault="00EC2AC4" w:rsidP="00184F4A">
      <w:pPr>
        <w:spacing w:line="480" w:lineRule="auto"/>
        <w:ind w:firstLine="720"/>
        <w:jc w:val="both"/>
        <w:rPr>
          <w:rFonts w:ascii="Times New Roman" w:hAnsi="Times New Roman" w:cs="Times New Roman"/>
          <w:sz w:val="24"/>
          <w:szCs w:val="24"/>
        </w:rPr>
      </w:pPr>
      <w:r w:rsidRPr="00277C5D">
        <w:rPr>
          <w:rFonts w:ascii="Times New Roman" w:hAnsi="Times New Roman" w:cs="Times New Roman"/>
          <w:sz w:val="24"/>
          <w:szCs w:val="24"/>
        </w:rPr>
        <w:t>The University of Ghana in L</w:t>
      </w:r>
      <w:r w:rsidR="00EA6629" w:rsidRPr="00277C5D">
        <w:rPr>
          <w:rFonts w:ascii="Times New Roman" w:hAnsi="Times New Roman" w:cs="Times New Roman"/>
          <w:sz w:val="24"/>
          <w:szCs w:val="24"/>
        </w:rPr>
        <w:t>egon</w:t>
      </w:r>
      <w:r w:rsidRPr="00277C5D">
        <w:rPr>
          <w:rFonts w:ascii="Times New Roman" w:hAnsi="Times New Roman" w:cs="Times New Roman"/>
          <w:sz w:val="24"/>
          <w:szCs w:val="24"/>
        </w:rPr>
        <w:t>, was establish</w:t>
      </w:r>
      <w:bookmarkStart w:id="0" w:name="_GoBack"/>
      <w:bookmarkEnd w:id="0"/>
      <w:r w:rsidRPr="00277C5D">
        <w:rPr>
          <w:rFonts w:ascii="Times New Roman" w:hAnsi="Times New Roman" w:cs="Times New Roman"/>
          <w:sz w:val="24"/>
          <w:szCs w:val="24"/>
        </w:rPr>
        <w:t xml:space="preserve">ed in </w:t>
      </w:r>
      <w:r w:rsidRPr="00277C5D">
        <w:rPr>
          <w:rFonts w:ascii="Times New Roman" w:hAnsi="Times New Roman" w:cs="Times New Roman"/>
          <w:sz w:val="24"/>
          <w:szCs w:val="24"/>
        </w:rPr>
        <w:t xml:space="preserve">1948 as an affiliate college of </w:t>
      </w:r>
      <w:r w:rsidRPr="00277C5D">
        <w:rPr>
          <w:rFonts w:ascii="Times New Roman" w:hAnsi="Times New Roman" w:cs="Times New Roman"/>
          <w:sz w:val="24"/>
          <w:szCs w:val="24"/>
        </w:rPr>
        <w:t xml:space="preserve">the University of London called </w:t>
      </w:r>
      <w:r w:rsidRPr="00277C5D">
        <w:rPr>
          <w:rFonts w:ascii="Times New Roman" w:hAnsi="Times New Roman" w:cs="Times New Roman"/>
          <w:sz w:val="24"/>
          <w:szCs w:val="24"/>
        </w:rPr>
        <w:t>University College of the Gold</w:t>
      </w:r>
      <w:r w:rsidRPr="00277C5D">
        <w:rPr>
          <w:rFonts w:ascii="Times New Roman" w:hAnsi="Times New Roman" w:cs="Times New Roman"/>
          <w:sz w:val="24"/>
          <w:szCs w:val="24"/>
        </w:rPr>
        <w:t xml:space="preserve"> Coast. In 1961, the university </w:t>
      </w:r>
      <w:r w:rsidRPr="00277C5D">
        <w:rPr>
          <w:rFonts w:ascii="Times New Roman" w:hAnsi="Times New Roman" w:cs="Times New Roman"/>
          <w:sz w:val="24"/>
          <w:szCs w:val="24"/>
        </w:rPr>
        <w:t>was reorganized by an act of Pa</w:t>
      </w:r>
      <w:r w:rsidRPr="00277C5D">
        <w:rPr>
          <w:rFonts w:ascii="Times New Roman" w:hAnsi="Times New Roman" w:cs="Times New Roman"/>
          <w:sz w:val="24"/>
          <w:szCs w:val="24"/>
        </w:rPr>
        <w:t xml:space="preserve">rliament into what it is today: </w:t>
      </w:r>
      <w:r w:rsidRPr="00277C5D">
        <w:rPr>
          <w:rFonts w:ascii="Times New Roman" w:hAnsi="Times New Roman" w:cs="Times New Roman"/>
          <w:sz w:val="24"/>
          <w:szCs w:val="24"/>
        </w:rPr>
        <w:t>the independent, degree-granting University of Ghana</w:t>
      </w:r>
      <w:r w:rsidRPr="00277C5D">
        <w:rPr>
          <w:rFonts w:ascii="Times New Roman" w:hAnsi="Times New Roman" w:cs="Times New Roman"/>
          <w:sz w:val="24"/>
          <w:szCs w:val="24"/>
        </w:rPr>
        <w:t xml:space="preserve">. The university is currently running a library in the main campus though it if faced with several challenges such as lack of resources. </w:t>
      </w:r>
      <w:r w:rsidRPr="00277C5D">
        <w:rPr>
          <w:rFonts w:ascii="Times New Roman" w:hAnsi="Times New Roman" w:cs="Times New Roman"/>
          <w:sz w:val="24"/>
          <w:szCs w:val="24"/>
        </w:rPr>
        <w:t>The Balme Library is the</w:t>
      </w:r>
      <w:r w:rsidRPr="00277C5D">
        <w:rPr>
          <w:rFonts w:ascii="Times New Roman" w:hAnsi="Times New Roman" w:cs="Times New Roman"/>
          <w:sz w:val="24"/>
          <w:szCs w:val="24"/>
        </w:rPr>
        <w:t xml:space="preserve"> main library in the University </w:t>
      </w:r>
      <w:r w:rsidRPr="00277C5D">
        <w:rPr>
          <w:rFonts w:ascii="Times New Roman" w:hAnsi="Times New Roman" w:cs="Times New Roman"/>
          <w:sz w:val="24"/>
          <w:szCs w:val="24"/>
        </w:rPr>
        <w:t>of Ghana library system. Sit</w:t>
      </w:r>
      <w:r w:rsidRPr="00277C5D">
        <w:rPr>
          <w:rFonts w:ascii="Times New Roman" w:hAnsi="Times New Roman" w:cs="Times New Roman"/>
          <w:sz w:val="24"/>
          <w:szCs w:val="24"/>
        </w:rPr>
        <w:t xml:space="preserve">uated on the main Legon campus, </w:t>
      </w:r>
      <w:r w:rsidRPr="00277C5D">
        <w:rPr>
          <w:rFonts w:ascii="Times New Roman" w:hAnsi="Times New Roman" w:cs="Times New Roman"/>
          <w:sz w:val="24"/>
          <w:szCs w:val="24"/>
        </w:rPr>
        <w:t>it coordinates a large numb</w:t>
      </w:r>
      <w:r w:rsidRPr="00277C5D">
        <w:rPr>
          <w:rFonts w:ascii="Times New Roman" w:hAnsi="Times New Roman" w:cs="Times New Roman"/>
          <w:sz w:val="24"/>
          <w:szCs w:val="24"/>
        </w:rPr>
        <w:t xml:space="preserve">er of libraries attached to the </w:t>
      </w:r>
      <w:r w:rsidRPr="00277C5D">
        <w:rPr>
          <w:rFonts w:ascii="Times New Roman" w:hAnsi="Times New Roman" w:cs="Times New Roman"/>
          <w:sz w:val="24"/>
          <w:szCs w:val="24"/>
        </w:rPr>
        <w:t>university’s various schools, inst</w:t>
      </w:r>
      <w:r w:rsidRPr="00277C5D">
        <w:rPr>
          <w:rFonts w:ascii="Times New Roman" w:hAnsi="Times New Roman" w:cs="Times New Roman"/>
          <w:sz w:val="24"/>
          <w:szCs w:val="24"/>
        </w:rPr>
        <w:t xml:space="preserve">itutes, faculties, departments, </w:t>
      </w:r>
      <w:r w:rsidRPr="00277C5D">
        <w:rPr>
          <w:rFonts w:ascii="Times New Roman" w:hAnsi="Times New Roman" w:cs="Times New Roman"/>
          <w:sz w:val="24"/>
          <w:szCs w:val="24"/>
        </w:rPr>
        <w:t>and halls of residenc</w:t>
      </w:r>
      <w:r w:rsidR="00EA6629" w:rsidRPr="00277C5D">
        <w:rPr>
          <w:rFonts w:ascii="Times New Roman" w:hAnsi="Times New Roman" w:cs="Times New Roman"/>
          <w:sz w:val="24"/>
          <w:szCs w:val="24"/>
        </w:rPr>
        <w:t xml:space="preserve">e, most of which are autonomous (Aguinus, 2013). </w:t>
      </w:r>
      <w:r w:rsidRPr="00277C5D">
        <w:rPr>
          <w:rFonts w:ascii="Times New Roman" w:hAnsi="Times New Roman" w:cs="Times New Roman"/>
          <w:sz w:val="24"/>
          <w:szCs w:val="24"/>
        </w:rPr>
        <w:t xml:space="preserve">There several components of performance management process in the university library that has not been implemented effectively. Therefore, this paper evidences employee assessment as the component that has not been implemented </w:t>
      </w:r>
      <w:r w:rsidR="00277C5D" w:rsidRPr="00277C5D">
        <w:rPr>
          <w:rFonts w:ascii="Times New Roman" w:hAnsi="Times New Roman" w:cs="Times New Roman"/>
          <w:sz w:val="24"/>
          <w:szCs w:val="24"/>
        </w:rPr>
        <w:t>effectively;</w:t>
      </w:r>
      <w:r w:rsidRPr="00277C5D">
        <w:rPr>
          <w:rFonts w:ascii="Times New Roman" w:hAnsi="Times New Roman" w:cs="Times New Roman"/>
          <w:sz w:val="24"/>
          <w:szCs w:val="24"/>
        </w:rPr>
        <w:t xml:space="preserve"> moreover, the paper will look at the effects of poor </w:t>
      </w:r>
      <w:r w:rsidR="00EA6629" w:rsidRPr="00277C5D">
        <w:rPr>
          <w:rFonts w:ascii="Times New Roman" w:hAnsi="Times New Roman" w:cs="Times New Roman"/>
          <w:sz w:val="24"/>
          <w:szCs w:val="24"/>
        </w:rPr>
        <w:t>assessments</w:t>
      </w:r>
      <w:r w:rsidRPr="00277C5D">
        <w:rPr>
          <w:rFonts w:ascii="Times New Roman" w:hAnsi="Times New Roman" w:cs="Times New Roman"/>
          <w:sz w:val="24"/>
          <w:szCs w:val="24"/>
        </w:rPr>
        <w:t xml:space="preserve"> methods on the flow of performance management </w:t>
      </w:r>
      <w:r w:rsidR="00445ECA" w:rsidRPr="00277C5D">
        <w:rPr>
          <w:rFonts w:ascii="Times New Roman" w:hAnsi="Times New Roman" w:cs="Times New Roman"/>
          <w:sz w:val="24"/>
          <w:szCs w:val="24"/>
        </w:rPr>
        <w:t xml:space="preserve">process as a whole. Apart from </w:t>
      </w:r>
      <w:r w:rsidR="00EA6629" w:rsidRPr="00277C5D">
        <w:rPr>
          <w:rFonts w:ascii="Times New Roman" w:hAnsi="Times New Roman" w:cs="Times New Roman"/>
          <w:sz w:val="24"/>
          <w:szCs w:val="24"/>
        </w:rPr>
        <w:t>that,</w:t>
      </w:r>
      <w:r w:rsidR="00445ECA" w:rsidRPr="00277C5D">
        <w:rPr>
          <w:rFonts w:ascii="Times New Roman" w:hAnsi="Times New Roman" w:cs="Times New Roman"/>
          <w:sz w:val="24"/>
          <w:szCs w:val="24"/>
        </w:rPr>
        <w:t xml:space="preserve"> the paper will a</w:t>
      </w:r>
      <w:r w:rsidR="00BD124C" w:rsidRPr="00277C5D">
        <w:rPr>
          <w:rFonts w:ascii="Times New Roman" w:hAnsi="Times New Roman" w:cs="Times New Roman"/>
          <w:sz w:val="24"/>
          <w:szCs w:val="24"/>
        </w:rPr>
        <w:t xml:space="preserve">lso discuss what </w:t>
      </w:r>
      <w:r w:rsidR="00EA6629" w:rsidRPr="00277C5D">
        <w:rPr>
          <w:rFonts w:ascii="Times New Roman" w:hAnsi="Times New Roman" w:cs="Times New Roman"/>
          <w:sz w:val="24"/>
          <w:szCs w:val="24"/>
        </w:rPr>
        <w:t>ought</w:t>
      </w:r>
      <w:r w:rsidR="00BD124C" w:rsidRPr="00277C5D">
        <w:rPr>
          <w:rFonts w:ascii="Times New Roman" w:hAnsi="Times New Roman" w:cs="Times New Roman"/>
          <w:sz w:val="24"/>
          <w:szCs w:val="24"/>
        </w:rPr>
        <w:t xml:space="preserve"> to </w:t>
      </w:r>
      <w:r w:rsidR="00EA6629" w:rsidRPr="00277C5D">
        <w:rPr>
          <w:rFonts w:ascii="Times New Roman" w:hAnsi="Times New Roman" w:cs="Times New Roman"/>
          <w:sz w:val="24"/>
          <w:szCs w:val="24"/>
        </w:rPr>
        <w:t>be</w:t>
      </w:r>
      <w:r w:rsidR="00BD124C" w:rsidRPr="00277C5D">
        <w:rPr>
          <w:rFonts w:ascii="Times New Roman" w:hAnsi="Times New Roman" w:cs="Times New Roman"/>
          <w:sz w:val="24"/>
          <w:szCs w:val="24"/>
        </w:rPr>
        <w:t xml:space="preserve"> don</w:t>
      </w:r>
      <w:r w:rsidR="00445ECA" w:rsidRPr="00277C5D">
        <w:rPr>
          <w:rFonts w:ascii="Times New Roman" w:hAnsi="Times New Roman" w:cs="Times New Roman"/>
          <w:sz w:val="24"/>
          <w:szCs w:val="24"/>
        </w:rPr>
        <w:t xml:space="preserve">e to improve the implementation of employee </w:t>
      </w:r>
      <w:r w:rsidR="00EA6629" w:rsidRPr="00277C5D">
        <w:rPr>
          <w:rFonts w:ascii="Times New Roman" w:hAnsi="Times New Roman" w:cs="Times New Roman"/>
          <w:sz w:val="24"/>
          <w:szCs w:val="24"/>
        </w:rPr>
        <w:t>assessments</w:t>
      </w:r>
      <w:r w:rsidR="00445ECA" w:rsidRPr="00277C5D">
        <w:rPr>
          <w:rFonts w:ascii="Times New Roman" w:hAnsi="Times New Roman" w:cs="Times New Roman"/>
          <w:sz w:val="24"/>
          <w:szCs w:val="24"/>
        </w:rPr>
        <w:t xml:space="preserve">. </w:t>
      </w:r>
    </w:p>
    <w:p w:rsidR="00445ECA" w:rsidRPr="00277C5D" w:rsidRDefault="00445ECA" w:rsidP="00277C5D">
      <w:pPr>
        <w:spacing w:line="480" w:lineRule="auto"/>
        <w:ind w:firstLine="720"/>
        <w:jc w:val="both"/>
        <w:rPr>
          <w:rFonts w:ascii="Times New Roman" w:hAnsi="Times New Roman" w:cs="Times New Roman"/>
          <w:sz w:val="24"/>
          <w:szCs w:val="24"/>
        </w:rPr>
      </w:pPr>
      <w:r w:rsidRPr="00277C5D">
        <w:rPr>
          <w:rFonts w:ascii="Times New Roman" w:hAnsi="Times New Roman" w:cs="Times New Roman"/>
          <w:sz w:val="24"/>
          <w:szCs w:val="24"/>
        </w:rPr>
        <w:t xml:space="preserve">Employee </w:t>
      </w:r>
      <w:r w:rsidR="00EA6629" w:rsidRPr="00277C5D">
        <w:rPr>
          <w:rFonts w:ascii="Times New Roman" w:hAnsi="Times New Roman" w:cs="Times New Roman"/>
          <w:sz w:val="24"/>
          <w:szCs w:val="24"/>
        </w:rPr>
        <w:t>assessment</w:t>
      </w:r>
      <w:r w:rsidRPr="00277C5D">
        <w:rPr>
          <w:rFonts w:ascii="Times New Roman" w:hAnsi="Times New Roman" w:cs="Times New Roman"/>
          <w:sz w:val="24"/>
          <w:szCs w:val="24"/>
        </w:rPr>
        <w:t xml:space="preserve"> or evaluation is a way of </w:t>
      </w:r>
      <w:r w:rsidR="00EA6629" w:rsidRPr="00277C5D">
        <w:rPr>
          <w:rFonts w:ascii="Times New Roman" w:hAnsi="Times New Roman" w:cs="Times New Roman"/>
          <w:sz w:val="24"/>
          <w:szCs w:val="24"/>
        </w:rPr>
        <w:t>evaluating</w:t>
      </w:r>
      <w:r w:rsidRPr="00277C5D">
        <w:rPr>
          <w:rFonts w:ascii="Times New Roman" w:hAnsi="Times New Roman" w:cs="Times New Roman"/>
          <w:sz w:val="24"/>
          <w:szCs w:val="24"/>
        </w:rPr>
        <w:t xml:space="preserve"> employee performance</w:t>
      </w:r>
      <w:r w:rsidR="00EA6629" w:rsidRPr="00277C5D">
        <w:rPr>
          <w:rFonts w:ascii="Times New Roman" w:hAnsi="Times New Roman" w:cs="Times New Roman"/>
          <w:sz w:val="24"/>
          <w:szCs w:val="24"/>
        </w:rPr>
        <w:t xml:space="preserve">, limitations, </w:t>
      </w:r>
      <w:r w:rsidRPr="00277C5D">
        <w:rPr>
          <w:rFonts w:ascii="Times New Roman" w:hAnsi="Times New Roman" w:cs="Times New Roman"/>
          <w:sz w:val="24"/>
          <w:szCs w:val="24"/>
        </w:rPr>
        <w:t xml:space="preserve">strengths and the employee potentiality to grow over a </w:t>
      </w:r>
      <w:r w:rsidR="00EA6629" w:rsidRPr="00277C5D">
        <w:rPr>
          <w:rFonts w:ascii="Times New Roman" w:hAnsi="Times New Roman" w:cs="Times New Roman"/>
          <w:sz w:val="24"/>
          <w:szCs w:val="24"/>
        </w:rPr>
        <w:t>particular</w:t>
      </w:r>
      <w:r w:rsidRPr="00277C5D">
        <w:rPr>
          <w:rFonts w:ascii="Times New Roman" w:hAnsi="Times New Roman" w:cs="Times New Roman"/>
          <w:sz w:val="24"/>
          <w:szCs w:val="24"/>
        </w:rPr>
        <w:t xml:space="preserve"> </w:t>
      </w:r>
      <w:r w:rsidR="00EA6629" w:rsidRPr="00277C5D">
        <w:rPr>
          <w:rFonts w:ascii="Times New Roman" w:hAnsi="Times New Roman" w:cs="Times New Roman"/>
          <w:sz w:val="24"/>
          <w:szCs w:val="24"/>
        </w:rPr>
        <w:t>period</w:t>
      </w:r>
      <w:r w:rsidRPr="00277C5D">
        <w:rPr>
          <w:rFonts w:ascii="Times New Roman" w:hAnsi="Times New Roman" w:cs="Times New Roman"/>
          <w:sz w:val="24"/>
          <w:szCs w:val="24"/>
        </w:rPr>
        <w:t xml:space="preserve">. Employees </w:t>
      </w:r>
      <w:r w:rsidR="00EA6629" w:rsidRPr="00277C5D">
        <w:rPr>
          <w:rFonts w:ascii="Times New Roman" w:hAnsi="Times New Roman" w:cs="Times New Roman"/>
          <w:sz w:val="24"/>
          <w:szCs w:val="24"/>
        </w:rPr>
        <w:t>performance</w:t>
      </w:r>
      <w:r w:rsidRPr="00277C5D">
        <w:rPr>
          <w:rFonts w:ascii="Times New Roman" w:hAnsi="Times New Roman" w:cs="Times New Roman"/>
          <w:sz w:val="24"/>
          <w:szCs w:val="24"/>
        </w:rPr>
        <w:t xml:space="preserve"> is vital to any organization at it is evident from the case study where the university library conducts employee assessment  since it keeps track of the performance of the employees and aids in the elimination of the lazy </w:t>
      </w:r>
      <w:r w:rsidR="00EA6629" w:rsidRPr="00277C5D">
        <w:rPr>
          <w:rFonts w:ascii="Times New Roman" w:hAnsi="Times New Roman" w:cs="Times New Roman"/>
          <w:sz w:val="24"/>
          <w:szCs w:val="24"/>
        </w:rPr>
        <w:t>employees</w:t>
      </w:r>
      <w:r w:rsidRPr="00277C5D">
        <w:rPr>
          <w:rFonts w:ascii="Times New Roman" w:hAnsi="Times New Roman" w:cs="Times New Roman"/>
          <w:sz w:val="24"/>
          <w:szCs w:val="24"/>
        </w:rPr>
        <w:t xml:space="preserve">. </w:t>
      </w:r>
      <w:r w:rsidR="0017498B" w:rsidRPr="00277C5D">
        <w:rPr>
          <w:rFonts w:ascii="Times New Roman" w:hAnsi="Times New Roman" w:cs="Times New Roman"/>
          <w:sz w:val="24"/>
          <w:szCs w:val="24"/>
        </w:rPr>
        <w:t xml:space="preserve">Employee </w:t>
      </w:r>
      <w:r w:rsidR="00AF0E2E" w:rsidRPr="00277C5D">
        <w:rPr>
          <w:rFonts w:ascii="Times New Roman" w:hAnsi="Times New Roman" w:cs="Times New Roman"/>
          <w:sz w:val="24"/>
          <w:szCs w:val="24"/>
        </w:rPr>
        <w:t>assessments</w:t>
      </w:r>
      <w:r w:rsidR="0017498B" w:rsidRPr="00277C5D">
        <w:rPr>
          <w:rFonts w:ascii="Times New Roman" w:hAnsi="Times New Roman" w:cs="Times New Roman"/>
          <w:sz w:val="24"/>
          <w:szCs w:val="24"/>
        </w:rPr>
        <w:t xml:space="preserve"> should be effectively done with an aim of achieving consistency </w:t>
      </w:r>
      <w:r w:rsidR="00AF0E2E" w:rsidRPr="00277C5D">
        <w:rPr>
          <w:rFonts w:ascii="Times New Roman" w:hAnsi="Times New Roman" w:cs="Times New Roman"/>
          <w:sz w:val="24"/>
          <w:szCs w:val="24"/>
        </w:rPr>
        <w:t>and</w:t>
      </w:r>
      <w:r w:rsidR="0017498B" w:rsidRPr="00277C5D">
        <w:rPr>
          <w:rFonts w:ascii="Times New Roman" w:hAnsi="Times New Roman" w:cs="Times New Roman"/>
          <w:sz w:val="24"/>
          <w:szCs w:val="24"/>
        </w:rPr>
        <w:t xml:space="preserve"> fairness, and the same criteria for </w:t>
      </w:r>
      <w:r w:rsidR="00AF0E2E" w:rsidRPr="00277C5D">
        <w:rPr>
          <w:rFonts w:ascii="Times New Roman" w:hAnsi="Times New Roman" w:cs="Times New Roman"/>
          <w:sz w:val="24"/>
          <w:szCs w:val="24"/>
        </w:rPr>
        <w:t>assessments</w:t>
      </w:r>
      <w:r w:rsidR="0017498B" w:rsidRPr="00277C5D">
        <w:rPr>
          <w:rFonts w:ascii="Times New Roman" w:hAnsi="Times New Roman" w:cs="Times New Roman"/>
          <w:sz w:val="24"/>
          <w:szCs w:val="24"/>
        </w:rPr>
        <w:t xml:space="preserve"> should be applied to all employees. The employee </w:t>
      </w:r>
      <w:r w:rsidR="00AF0E2E" w:rsidRPr="00277C5D">
        <w:rPr>
          <w:rFonts w:ascii="Times New Roman" w:hAnsi="Times New Roman" w:cs="Times New Roman"/>
          <w:sz w:val="24"/>
          <w:szCs w:val="24"/>
        </w:rPr>
        <w:t>assessments</w:t>
      </w:r>
      <w:r w:rsidR="0017498B" w:rsidRPr="00277C5D">
        <w:rPr>
          <w:rFonts w:ascii="Times New Roman" w:hAnsi="Times New Roman" w:cs="Times New Roman"/>
          <w:sz w:val="24"/>
          <w:szCs w:val="24"/>
        </w:rPr>
        <w:t xml:space="preserve"> </w:t>
      </w:r>
      <w:r w:rsidR="000E4386" w:rsidRPr="00277C5D">
        <w:rPr>
          <w:rFonts w:ascii="Times New Roman" w:hAnsi="Times New Roman" w:cs="Times New Roman"/>
          <w:sz w:val="24"/>
          <w:szCs w:val="24"/>
        </w:rPr>
        <w:t>and rating of Balme library has not been implemented effectively since the rating and asse</w:t>
      </w:r>
      <w:r w:rsidR="00AF0E2E" w:rsidRPr="00277C5D">
        <w:rPr>
          <w:rFonts w:ascii="Times New Roman" w:hAnsi="Times New Roman" w:cs="Times New Roman"/>
          <w:sz w:val="24"/>
          <w:szCs w:val="24"/>
        </w:rPr>
        <w:t>ss</w:t>
      </w:r>
      <w:r w:rsidR="000E4386" w:rsidRPr="00277C5D">
        <w:rPr>
          <w:rFonts w:ascii="Times New Roman" w:hAnsi="Times New Roman" w:cs="Times New Roman"/>
          <w:sz w:val="24"/>
          <w:szCs w:val="24"/>
        </w:rPr>
        <w:t xml:space="preserve">ments forms of the library are the same to all the employees of the </w:t>
      </w:r>
      <w:r w:rsidR="00AF0E2E" w:rsidRPr="00277C5D">
        <w:rPr>
          <w:rFonts w:ascii="Times New Roman" w:hAnsi="Times New Roman" w:cs="Times New Roman"/>
          <w:sz w:val="24"/>
          <w:szCs w:val="24"/>
        </w:rPr>
        <w:t>library</w:t>
      </w:r>
      <w:r w:rsidR="000E4386" w:rsidRPr="00277C5D">
        <w:rPr>
          <w:rFonts w:ascii="Times New Roman" w:hAnsi="Times New Roman" w:cs="Times New Roman"/>
          <w:sz w:val="24"/>
          <w:szCs w:val="24"/>
        </w:rPr>
        <w:t xml:space="preserve"> </w:t>
      </w:r>
      <w:r w:rsidR="00AF0E2E" w:rsidRPr="00277C5D">
        <w:rPr>
          <w:rFonts w:ascii="Times New Roman" w:hAnsi="Times New Roman" w:cs="Times New Roman"/>
          <w:sz w:val="24"/>
          <w:szCs w:val="24"/>
        </w:rPr>
        <w:t>despite</w:t>
      </w:r>
      <w:r w:rsidR="000E4386" w:rsidRPr="00277C5D">
        <w:rPr>
          <w:rFonts w:ascii="Times New Roman" w:hAnsi="Times New Roman" w:cs="Times New Roman"/>
          <w:sz w:val="24"/>
          <w:szCs w:val="24"/>
        </w:rPr>
        <w:t xml:space="preserve"> of their roles and </w:t>
      </w:r>
      <w:r w:rsidR="00AF0E2E" w:rsidRPr="00277C5D">
        <w:rPr>
          <w:rFonts w:ascii="Times New Roman" w:hAnsi="Times New Roman" w:cs="Times New Roman"/>
          <w:sz w:val="24"/>
          <w:szCs w:val="24"/>
        </w:rPr>
        <w:t>departments</w:t>
      </w:r>
      <w:r w:rsidR="000E4386" w:rsidRPr="00277C5D">
        <w:rPr>
          <w:rFonts w:ascii="Times New Roman" w:hAnsi="Times New Roman" w:cs="Times New Roman"/>
          <w:sz w:val="24"/>
          <w:szCs w:val="24"/>
        </w:rPr>
        <w:t xml:space="preserve">. Therefore, the </w:t>
      </w:r>
      <w:r w:rsidR="00AF0E2E" w:rsidRPr="00277C5D">
        <w:rPr>
          <w:rFonts w:ascii="Times New Roman" w:hAnsi="Times New Roman" w:cs="Times New Roman"/>
          <w:sz w:val="24"/>
          <w:szCs w:val="24"/>
        </w:rPr>
        <w:t>assessments</w:t>
      </w:r>
      <w:r w:rsidR="000E4386" w:rsidRPr="00277C5D">
        <w:rPr>
          <w:rFonts w:ascii="Times New Roman" w:hAnsi="Times New Roman" w:cs="Times New Roman"/>
          <w:sz w:val="24"/>
          <w:szCs w:val="24"/>
        </w:rPr>
        <w:t xml:space="preserve"> </w:t>
      </w:r>
      <w:r w:rsidR="000E4386" w:rsidRPr="00277C5D">
        <w:rPr>
          <w:rFonts w:ascii="Times New Roman" w:hAnsi="Times New Roman" w:cs="Times New Roman"/>
          <w:sz w:val="24"/>
          <w:szCs w:val="24"/>
        </w:rPr>
        <w:lastRenderedPageBreak/>
        <w:t xml:space="preserve">method of rating the employees will not be efficient to analyze </w:t>
      </w:r>
      <w:r w:rsidR="00AF0E2E" w:rsidRPr="00277C5D">
        <w:rPr>
          <w:rFonts w:ascii="Times New Roman" w:hAnsi="Times New Roman" w:cs="Times New Roman"/>
          <w:sz w:val="24"/>
          <w:szCs w:val="24"/>
        </w:rPr>
        <w:t>the perfor</w:t>
      </w:r>
      <w:r w:rsidR="000E4386" w:rsidRPr="00277C5D">
        <w:rPr>
          <w:rFonts w:ascii="Times New Roman" w:hAnsi="Times New Roman" w:cs="Times New Roman"/>
          <w:sz w:val="24"/>
          <w:szCs w:val="24"/>
        </w:rPr>
        <w:t>m</w:t>
      </w:r>
      <w:r w:rsidR="00AF0E2E" w:rsidRPr="00277C5D">
        <w:rPr>
          <w:rFonts w:ascii="Times New Roman" w:hAnsi="Times New Roman" w:cs="Times New Roman"/>
          <w:sz w:val="24"/>
          <w:szCs w:val="24"/>
        </w:rPr>
        <w:t>an</w:t>
      </w:r>
      <w:r w:rsidR="000E4386" w:rsidRPr="00277C5D">
        <w:rPr>
          <w:rFonts w:ascii="Times New Roman" w:hAnsi="Times New Roman" w:cs="Times New Roman"/>
          <w:sz w:val="24"/>
          <w:szCs w:val="24"/>
        </w:rPr>
        <w:t xml:space="preserve">ce of the employees since some of the </w:t>
      </w:r>
      <w:r w:rsidR="00AF0E2E" w:rsidRPr="00277C5D">
        <w:rPr>
          <w:rFonts w:ascii="Times New Roman" w:hAnsi="Times New Roman" w:cs="Times New Roman"/>
          <w:sz w:val="24"/>
          <w:szCs w:val="24"/>
        </w:rPr>
        <w:t>questions</w:t>
      </w:r>
      <w:r w:rsidR="000E4386" w:rsidRPr="00277C5D">
        <w:rPr>
          <w:rFonts w:ascii="Times New Roman" w:hAnsi="Times New Roman" w:cs="Times New Roman"/>
          <w:sz w:val="24"/>
          <w:szCs w:val="24"/>
        </w:rPr>
        <w:t xml:space="preserve"> in the asse</w:t>
      </w:r>
      <w:r w:rsidR="00AF0E2E" w:rsidRPr="00277C5D">
        <w:rPr>
          <w:rFonts w:ascii="Times New Roman" w:hAnsi="Times New Roman" w:cs="Times New Roman"/>
          <w:sz w:val="24"/>
          <w:szCs w:val="24"/>
        </w:rPr>
        <w:t>ss</w:t>
      </w:r>
      <w:r w:rsidR="000E4386" w:rsidRPr="00277C5D">
        <w:rPr>
          <w:rFonts w:ascii="Times New Roman" w:hAnsi="Times New Roman" w:cs="Times New Roman"/>
          <w:sz w:val="24"/>
          <w:szCs w:val="24"/>
        </w:rPr>
        <w:t>men</w:t>
      </w:r>
      <w:r w:rsidR="00B0326F" w:rsidRPr="00277C5D">
        <w:rPr>
          <w:rFonts w:ascii="Times New Roman" w:hAnsi="Times New Roman" w:cs="Times New Roman"/>
          <w:sz w:val="24"/>
          <w:szCs w:val="24"/>
        </w:rPr>
        <w:t xml:space="preserve">t </w:t>
      </w:r>
      <w:r w:rsidR="00AF0E2E" w:rsidRPr="00277C5D">
        <w:rPr>
          <w:rFonts w:ascii="Times New Roman" w:hAnsi="Times New Roman" w:cs="Times New Roman"/>
          <w:sz w:val="24"/>
          <w:szCs w:val="24"/>
        </w:rPr>
        <w:t>forms</w:t>
      </w:r>
      <w:r w:rsidR="00B0326F" w:rsidRPr="00277C5D">
        <w:rPr>
          <w:rFonts w:ascii="Times New Roman" w:hAnsi="Times New Roman" w:cs="Times New Roman"/>
          <w:sz w:val="24"/>
          <w:szCs w:val="24"/>
        </w:rPr>
        <w:t xml:space="preserve"> may be irrelevant to some of the</w:t>
      </w:r>
      <w:r w:rsidR="000E4386" w:rsidRPr="00277C5D">
        <w:rPr>
          <w:rFonts w:ascii="Times New Roman" w:hAnsi="Times New Roman" w:cs="Times New Roman"/>
          <w:sz w:val="24"/>
          <w:szCs w:val="24"/>
        </w:rPr>
        <w:t xml:space="preserve"> employees. </w:t>
      </w:r>
    </w:p>
    <w:p w:rsidR="00B0326F" w:rsidRPr="00277C5D" w:rsidRDefault="00B0326F" w:rsidP="00277C5D">
      <w:pPr>
        <w:spacing w:line="480" w:lineRule="auto"/>
        <w:ind w:firstLine="720"/>
        <w:jc w:val="both"/>
        <w:rPr>
          <w:rFonts w:ascii="Times New Roman" w:hAnsi="Times New Roman" w:cs="Times New Roman"/>
          <w:sz w:val="24"/>
          <w:szCs w:val="24"/>
        </w:rPr>
      </w:pPr>
      <w:r w:rsidRPr="00277C5D">
        <w:rPr>
          <w:rFonts w:ascii="Times New Roman" w:hAnsi="Times New Roman" w:cs="Times New Roman"/>
          <w:sz w:val="24"/>
          <w:szCs w:val="24"/>
        </w:rPr>
        <w:t xml:space="preserve">Moreover, </w:t>
      </w:r>
      <w:r w:rsidR="003A06B2" w:rsidRPr="00277C5D">
        <w:rPr>
          <w:rFonts w:ascii="Times New Roman" w:hAnsi="Times New Roman" w:cs="Times New Roman"/>
          <w:sz w:val="24"/>
          <w:szCs w:val="24"/>
        </w:rPr>
        <w:t xml:space="preserve">the questions in the </w:t>
      </w:r>
      <w:r w:rsidR="00FC62AD" w:rsidRPr="00277C5D">
        <w:rPr>
          <w:rFonts w:ascii="Times New Roman" w:hAnsi="Times New Roman" w:cs="Times New Roman"/>
          <w:sz w:val="24"/>
          <w:szCs w:val="24"/>
        </w:rPr>
        <w:t>assessments</w:t>
      </w:r>
      <w:r w:rsidR="003A06B2" w:rsidRPr="00277C5D">
        <w:rPr>
          <w:rFonts w:ascii="Times New Roman" w:hAnsi="Times New Roman" w:cs="Times New Roman"/>
          <w:sz w:val="24"/>
          <w:szCs w:val="24"/>
        </w:rPr>
        <w:t xml:space="preserve"> form are no</w:t>
      </w:r>
      <w:r w:rsidR="00FC62AD" w:rsidRPr="00277C5D">
        <w:rPr>
          <w:rFonts w:ascii="Times New Roman" w:hAnsi="Times New Roman" w:cs="Times New Roman"/>
          <w:sz w:val="24"/>
          <w:szCs w:val="24"/>
        </w:rPr>
        <w:t>t</w:t>
      </w:r>
      <w:r w:rsidR="003A06B2" w:rsidRPr="00277C5D">
        <w:rPr>
          <w:rFonts w:ascii="Times New Roman" w:hAnsi="Times New Roman" w:cs="Times New Roman"/>
          <w:sz w:val="24"/>
          <w:szCs w:val="24"/>
        </w:rPr>
        <w:t xml:space="preserve"> the best to </w:t>
      </w:r>
      <w:r w:rsidR="00AF0E2E" w:rsidRPr="00277C5D">
        <w:rPr>
          <w:rFonts w:ascii="Times New Roman" w:hAnsi="Times New Roman" w:cs="Times New Roman"/>
          <w:sz w:val="24"/>
          <w:szCs w:val="24"/>
        </w:rPr>
        <w:t>retrieve</w:t>
      </w:r>
      <w:r w:rsidR="003A06B2" w:rsidRPr="00277C5D">
        <w:rPr>
          <w:rFonts w:ascii="Times New Roman" w:hAnsi="Times New Roman" w:cs="Times New Roman"/>
          <w:sz w:val="24"/>
          <w:szCs w:val="24"/>
        </w:rPr>
        <w:t xml:space="preserve"> the performance of the employees in the library since </w:t>
      </w:r>
      <w:r w:rsidR="00BC679E" w:rsidRPr="00277C5D">
        <w:rPr>
          <w:rFonts w:ascii="Times New Roman" w:hAnsi="Times New Roman" w:cs="Times New Roman"/>
          <w:sz w:val="24"/>
          <w:szCs w:val="24"/>
        </w:rPr>
        <w:t xml:space="preserve">they are </w:t>
      </w:r>
      <w:r w:rsidR="00AF0E2E" w:rsidRPr="00277C5D">
        <w:rPr>
          <w:rFonts w:ascii="Times New Roman" w:hAnsi="Times New Roman" w:cs="Times New Roman"/>
          <w:sz w:val="24"/>
          <w:szCs w:val="24"/>
        </w:rPr>
        <w:t>address</w:t>
      </w:r>
      <w:r w:rsidR="00BC679E" w:rsidRPr="00277C5D">
        <w:rPr>
          <w:rFonts w:ascii="Times New Roman" w:hAnsi="Times New Roman" w:cs="Times New Roman"/>
          <w:sz w:val="24"/>
          <w:szCs w:val="24"/>
        </w:rPr>
        <w:t xml:space="preserve"> the required information </w:t>
      </w:r>
      <w:r w:rsidR="00EB4B4B" w:rsidRPr="00277C5D">
        <w:rPr>
          <w:rFonts w:ascii="Times New Roman" w:hAnsi="Times New Roman" w:cs="Times New Roman"/>
          <w:sz w:val="24"/>
          <w:szCs w:val="24"/>
        </w:rPr>
        <w:t>in assessing the employees of the organization</w:t>
      </w:r>
      <w:r w:rsidR="00FC62AD" w:rsidRPr="00277C5D">
        <w:rPr>
          <w:rFonts w:ascii="Times New Roman" w:hAnsi="Times New Roman" w:cs="Times New Roman"/>
          <w:sz w:val="24"/>
          <w:szCs w:val="24"/>
        </w:rPr>
        <w:t xml:space="preserve">. In addition, poorly designed employee form with vague filling details means that the organization is not </w:t>
      </w:r>
      <w:r w:rsidR="00AF0E2E" w:rsidRPr="00277C5D">
        <w:rPr>
          <w:rFonts w:ascii="Times New Roman" w:hAnsi="Times New Roman" w:cs="Times New Roman"/>
          <w:sz w:val="24"/>
          <w:szCs w:val="24"/>
        </w:rPr>
        <w:t>concerned</w:t>
      </w:r>
      <w:r w:rsidR="00FC62AD" w:rsidRPr="00277C5D">
        <w:rPr>
          <w:rFonts w:ascii="Times New Roman" w:hAnsi="Times New Roman" w:cs="Times New Roman"/>
          <w:sz w:val="24"/>
          <w:szCs w:val="24"/>
        </w:rPr>
        <w:t xml:space="preserve"> about the welfare of the employees or rather their </w:t>
      </w:r>
      <w:r w:rsidR="00AF0E2E" w:rsidRPr="00277C5D">
        <w:rPr>
          <w:rFonts w:ascii="Times New Roman" w:hAnsi="Times New Roman" w:cs="Times New Roman"/>
          <w:sz w:val="24"/>
          <w:szCs w:val="24"/>
        </w:rPr>
        <w:t>performances</w:t>
      </w:r>
      <w:r w:rsidR="00FC62AD" w:rsidRPr="00277C5D">
        <w:rPr>
          <w:rFonts w:ascii="Times New Roman" w:hAnsi="Times New Roman" w:cs="Times New Roman"/>
          <w:sz w:val="24"/>
          <w:szCs w:val="24"/>
        </w:rPr>
        <w:t xml:space="preserve">. Moreover, the </w:t>
      </w:r>
      <w:r w:rsidR="00AF0E2E" w:rsidRPr="00277C5D">
        <w:rPr>
          <w:rFonts w:ascii="Times New Roman" w:hAnsi="Times New Roman" w:cs="Times New Roman"/>
          <w:sz w:val="24"/>
          <w:szCs w:val="24"/>
        </w:rPr>
        <w:t>relationship between</w:t>
      </w:r>
      <w:r w:rsidR="00FC62AD" w:rsidRPr="00277C5D">
        <w:rPr>
          <w:rFonts w:ascii="Times New Roman" w:hAnsi="Times New Roman" w:cs="Times New Roman"/>
          <w:sz w:val="24"/>
          <w:szCs w:val="24"/>
        </w:rPr>
        <w:t xml:space="preserve"> the managers and the employees is ineffective since implem</w:t>
      </w:r>
      <w:r w:rsidR="00AF0E2E" w:rsidRPr="00277C5D">
        <w:rPr>
          <w:rFonts w:ascii="Times New Roman" w:hAnsi="Times New Roman" w:cs="Times New Roman"/>
          <w:sz w:val="24"/>
          <w:szCs w:val="24"/>
        </w:rPr>
        <w:t>en</w:t>
      </w:r>
      <w:r w:rsidR="00FC62AD" w:rsidRPr="00277C5D">
        <w:rPr>
          <w:rFonts w:ascii="Times New Roman" w:hAnsi="Times New Roman" w:cs="Times New Roman"/>
          <w:sz w:val="24"/>
          <w:szCs w:val="24"/>
        </w:rPr>
        <w:t>ting of</w:t>
      </w:r>
      <w:r w:rsidR="00AF0E2E" w:rsidRPr="00277C5D">
        <w:rPr>
          <w:rFonts w:ascii="Times New Roman" w:hAnsi="Times New Roman" w:cs="Times New Roman"/>
          <w:sz w:val="24"/>
          <w:szCs w:val="24"/>
        </w:rPr>
        <w:t xml:space="preserve"> the employee assess</w:t>
      </w:r>
      <w:r w:rsidR="00FC62AD" w:rsidRPr="00277C5D">
        <w:rPr>
          <w:rFonts w:ascii="Times New Roman" w:hAnsi="Times New Roman" w:cs="Times New Roman"/>
          <w:sz w:val="24"/>
          <w:szCs w:val="24"/>
        </w:rPr>
        <w:t xml:space="preserve">ments form should include the </w:t>
      </w:r>
      <w:r w:rsidR="00AF0E2E" w:rsidRPr="00277C5D">
        <w:rPr>
          <w:rFonts w:ascii="Times New Roman" w:hAnsi="Times New Roman" w:cs="Times New Roman"/>
          <w:sz w:val="24"/>
          <w:szCs w:val="24"/>
        </w:rPr>
        <w:t>employees</w:t>
      </w:r>
      <w:r w:rsidR="00FC62AD" w:rsidRPr="00277C5D">
        <w:rPr>
          <w:rFonts w:ascii="Times New Roman" w:hAnsi="Times New Roman" w:cs="Times New Roman"/>
          <w:sz w:val="24"/>
          <w:szCs w:val="24"/>
        </w:rPr>
        <w:t xml:space="preserve"> to discuss the </w:t>
      </w:r>
      <w:r w:rsidR="00AF0E2E" w:rsidRPr="00277C5D">
        <w:rPr>
          <w:rFonts w:ascii="Times New Roman" w:hAnsi="Times New Roman" w:cs="Times New Roman"/>
          <w:sz w:val="24"/>
          <w:szCs w:val="24"/>
        </w:rPr>
        <w:t>requirements</w:t>
      </w:r>
      <w:r w:rsidR="00FC62AD" w:rsidRPr="00277C5D">
        <w:rPr>
          <w:rFonts w:ascii="Times New Roman" w:hAnsi="Times New Roman" w:cs="Times New Roman"/>
          <w:sz w:val="24"/>
          <w:szCs w:val="24"/>
        </w:rPr>
        <w:t xml:space="preserve"> and the areas to be assessed. Besides that, the </w:t>
      </w:r>
      <w:r w:rsidR="00AF0E2E" w:rsidRPr="00277C5D">
        <w:rPr>
          <w:rFonts w:ascii="Times New Roman" w:hAnsi="Times New Roman" w:cs="Times New Roman"/>
          <w:sz w:val="24"/>
          <w:szCs w:val="24"/>
        </w:rPr>
        <w:t>forms contain</w:t>
      </w:r>
      <w:r w:rsidR="00FC62AD" w:rsidRPr="00277C5D">
        <w:rPr>
          <w:rFonts w:ascii="Times New Roman" w:hAnsi="Times New Roman" w:cs="Times New Roman"/>
          <w:sz w:val="24"/>
          <w:szCs w:val="24"/>
        </w:rPr>
        <w:t xml:space="preserve"> specific information such as the general </w:t>
      </w:r>
      <w:r w:rsidR="00AF0E2E" w:rsidRPr="00277C5D">
        <w:rPr>
          <w:rFonts w:ascii="Times New Roman" w:hAnsi="Times New Roman" w:cs="Times New Roman"/>
          <w:sz w:val="24"/>
          <w:szCs w:val="24"/>
        </w:rPr>
        <w:t>behavior, which</w:t>
      </w:r>
      <w:r w:rsidR="00FC62AD" w:rsidRPr="00277C5D">
        <w:rPr>
          <w:rFonts w:ascii="Times New Roman" w:hAnsi="Times New Roman" w:cs="Times New Roman"/>
          <w:sz w:val="24"/>
          <w:szCs w:val="24"/>
        </w:rPr>
        <w:t xml:space="preserve"> cannot be related to how general behavior can affect the performance of the employee. </w:t>
      </w:r>
      <w:r w:rsidR="00AF0E2E" w:rsidRPr="00277C5D">
        <w:rPr>
          <w:rFonts w:ascii="Times New Roman" w:hAnsi="Times New Roman" w:cs="Times New Roman"/>
          <w:sz w:val="24"/>
          <w:szCs w:val="24"/>
        </w:rPr>
        <w:t>The</w:t>
      </w:r>
      <w:r w:rsidR="00FC62AD" w:rsidRPr="00277C5D">
        <w:rPr>
          <w:rFonts w:ascii="Times New Roman" w:hAnsi="Times New Roman" w:cs="Times New Roman"/>
          <w:sz w:val="24"/>
          <w:szCs w:val="24"/>
        </w:rPr>
        <w:t xml:space="preserve"> general behavior does not help in </w:t>
      </w:r>
      <w:r w:rsidR="00AF0E2E" w:rsidRPr="00277C5D">
        <w:rPr>
          <w:rFonts w:ascii="Times New Roman" w:hAnsi="Times New Roman" w:cs="Times New Roman"/>
          <w:sz w:val="24"/>
          <w:szCs w:val="24"/>
        </w:rPr>
        <w:t>setting</w:t>
      </w:r>
      <w:r w:rsidR="00FC62AD" w:rsidRPr="00277C5D">
        <w:rPr>
          <w:rFonts w:ascii="Times New Roman" w:hAnsi="Times New Roman" w:cs="Times New Roman"/>
          <w:sz w:val="24"/>
          <w:szCs w:val="24"/>
        </w:rPr>
        <w:t xml:space="preserve"> the rate of the employee to high or low</w:t>
      </w:r>
      <w:r w:rsidR="00305B29" w:rsidRPr="00277C5D">
        <w:rPr>
          <w:rFonts w:ascii="Times New Roman" w:hAnsi="Times New Roman" w:cs="Times New Roman"/>
          <w:sz w:val="24"/>
          <w:szCs w:val="24"/>
        </w:rPr>
        <w:t>.</w:t>
      </w:r>
    </w:p>
    <w:p w:rsidR="00305B29" w:rsidRPr="00277C5D" w:rsidRDefault="00AF0E2E" w:rsidP="00277C5D">
      <w:pPr>
        <w:spacing w:line="480" w:lineRule="auto"/>
        <w:ind w:firstLine="720"/>
        <w:jc w:val="both"/>
        <w:rPr>
          <w:rFonts w:ascii="Times New Roman" w:hAnsi="Times New Roman" w:cs="Times New Roman"/>
          <w:sz w:val="24"/>
          <w:szCs w:val="24"/>
        </w:rPr>
      </w:pPr>
      <w:r w:rsidRPr="00277C5D">
        <w:rPr>
          <w:rFonts w:ascii="Times New Roman" w:hAnsi="Times New Roman" w:cs="Times New Roman"/>
          <w:sz w:val="24"/>
          <w:szCs w:val="24"/>
        </w:rPr>
        <w:t>Poor assessments methods have</w:t>
      </w:r>
      <w:r w:rsidR="00305B29" w:rsidRPr="00277C5D">
        <w:rPr>
          <w:rFonts w:ascii="Times New Roman" w:hAnsi="Times New Roman" w:cs="Times New Roman"/>
          <w:sz w:val="24"/>
          <w:szCs w:val="24"/>
        </w:rPr>
        <w:t xml:space="preserve"> negative impact to the </w:t>
      </w:r>
      <w:r w:rsidRPr="00277C5D">
        <w:rPr>
          <w:rFonts w:ascii="Times New Roman" w:hAnsi="Times New Roman" w:cs="Times New Roman"/>
          <w:sz w:val="24"/>
          <w:szCs w:val="24"/>
        </w:rPr>
        <w:t>employees</w:t>
      </w:r>
      <w:r w:rsidR="00305B29" w:rsidRPr="00277C5D">
        <w:rPr>
          <w:rFonts w:ascii="Times New Roman" w:hAnsi="Times New Roman" w:cs="Times New Roman"/>
          <w:sz w:val="24"/>
          <w:szCs w:val="24"/>
        </w:rPr>
        <w:t xml:space="preserve"> and the organization at </w:t>
      </w:r>
      <w:r w:rsidRPr="00277C5D">
        <w:rPr>
          <w:rFonts w:ascii="Times New Roman" w:hAnsi="Times New Roman" w:cs="Times New Roman"/>
          <w:sz w:val="24"/>
          <w:szCs w:val="24"/>
        </w:rPr>
        <w:t>large</w:t>
      </w:r>
      <w:r w:rsidR="00305B29" w:rsidRPr="00277C5D">
        <w:rPr>
          <w:rFonts w:ascii="Times New Roman" w:hAnsi="Times New Roman" w:cs="Times New Roman"/>
          <w:sz w:val="24"/>
          <w:szCs w:val="24"/>
        </w:rPr>
        <w:t xml:space="preserve">. </w:t>
      </w:r>
      <w:r w:rsidRPr="00277C5D">
        <w:rPr>
          <w:rFonts w:ascii="Times New Roman" w:hAnsi="Times New Roman" w:cs="Times New Roman"/>
          <w:sz w:val="24"/>
          <w:szCs w:val="24"/>
        </w:rPr>
        <w:t>First</w:t>
      </w:r>
      <w:r w:rsidR="00305B29" w:rsidRPr="00277C5D">
        <w:rPr>
          <w:rFonts w:ascii="Times New Roman" w:hAnsi="Times New Roman" w:cs="Times New Roman"/>
          <w:sz w:val="24"/>
          <w:szCs w:val="24"/>
        </w:rPr>
        <w:t xml:space="preserve">, the employees will not take the </w:t>
      </w:r>
      <w:r w:rsidR="00575044" w:rsidRPr="00277C5D">
        <w:rPr>
          <w:rFonts w:ascii="Times New Roman" w:hAnsi="Times New Roman" w:cs="Times New Roman"/>
          <w:sz w:val="24"/>
          <w:szCs w:val="24"/>
        </w:rPr>
        <w:t>assessments</w:t>
      </w:r>
      <w:r w:rsidR="00305B29" w:rsidRPr="00277C5D">
        <w:rPr>
          <w:rFonts w:ascii="Times New Roman" w:hAnsi="Times New Roman" w:cs="Times New Roman"/>
          <w:sz w:val="24"/>
          <w:szCs w:val="24"/>
        </w:rPr>
        <w:t xml:space="preserve"> seriously since the </w:t>
      </w:r>
      <w:r w:rsidRPr="00277C5D">
        <w:rPr>
          <w:rFonts w:ascii="Times New Roman" w:hAnsi="Times New Roman" w:cs="Times New Roman"/>
          <w:sz w:val="24"/>
          <w:szCs w:val="24"/>
        </w:rPr>
        <w:t>assessments</w:t>
      </w:r>
      <w:r w:rsidR="00305B29" w:rsidRPr="00277C5D">
        <w:rPr>
          <w:rFonts w:ascii="Times New Roman" w:hAnsi="Times New Roman" w:cs="Times New Roman"/>
          <w:sz w:val="24"/>
          <w:szCs w:val="24"/>
        </w:rPr>
        <w:t xml:space="preserve"> form is not </w:t>
      </w:r>
      <w:r w:rsidRPr="00277C5D">
        <w:rPr>
          <w:rFonts w:ascii="Times New Roman" w:hAnsi="Times New Roman" w:cs="Times New Roman"/>
          <w:sz w:val="24"/>
          <w:szCs w:val="24"/>
        </w:rPr>
        <w:t>effective</w:t>
      </w:r>
      <w:r w:rsidR="00305B29" w:rsidRPr="00277C5D">
        <w:rPr>
          <w:rFonts w:ascii="Times New Roman" w:hAnsi="Times New Roman" w:cs="Times New Roman"/>
          <w:sz w:val="24"/>
          <w:szCs w:val="24"/>
        </w:rPr>
        <w:t xml:space="preserve">. Moreover, the employees may not improve their </w:t>
      </w:r>
      <w:r w:rsidR="00575044" w:rsidRPr="00277C5D">
        <w:rPr>
          <w:rFonts w:ascii="Times New Roman" w:hAnsi="Times New Roman" w:cs="Times New Roman"/>
          <w:sz w:val="24"/>
          <w:szCs w:val="24"/>
        </w:rPr>
        <w:t>performance</w:t>
      </w:r>
      <w:r w:rsidR="00305B29" w:rsidRPr="00277C5D">
        <w:rPr>
          <w:rFonts w:ascii="Times New Roman" w:hAnsi="Times New Roman" w:cs="Times New Roman"/>
          <w:sz w:val="24"/>
          <w:szCs w:val="24"/>
        </w:rPr>
        <w:t xml:space="preserve"> best on character evaluation since an </w:t>
      </w:r>
      <w:r w:rsidR="00575044" w:rsidRPr="00277C5D">
        <w:rPr>
          <w:rFonts w:ascii="Times New Roman" w:hAnsi="Times New Roman" w:cs="Times New Roman"/>
          <w:sz w:val="24"/>
          <w:szCs w:val="24"/>
        </w:rPr>
        <w:t>employee</w:t>
      </w:r>
      <w:r w:rsidR="00305B29" w:rsidRPr="00277C5D">
        <w:rPr>
          <w:rFonts w:ascii="Times New Roman" w:hAnsi="Times New Roman" w:cs="Times New Roman"/>
          <w:sz w:val="24"/>
          <w:szCs w:val="24"/>
        </w:rPr>
        <w:t xml:space="preserve"> may have a bad character in the organization and yet he or she is a </w:t>
      </w:r>
      <w:r w:rsidR="00575044" w:rsidRPr="00277C5D">
        <w:rPr>
          <w:rFonts w:ascii="Times New Roman" w:hAnsi="Times New Roman" w:cs="Times New Roman"/>
          <w:sz w:val="24"/>
          <w:szCs w:val="24"/>
        </w:rPr>
        <w:t>performer</w:t>
      </w:r>
      <w:r w:rsidR="00305B29" w:rsidRPr="00277C5D">
        <w:rPr>
          <w:rFonts w:ascii="Times New Roman" w:hAnsi="Times New Roman" w:cs="Times New Roman"/>
          <w:sz w:val="24"/>
          <w:szCs w:val="24"/>
        </w:rPr>
        <w:t xml:space="preserve">. </w:t>
      </w:r>
      <w:r w:rsidR="00BD7AE9" w:rsidRPr="00277C5D">
        <w:rPr>
          <w:rFonts w:ascii="Times New Roman" w:hAnsi="Times New Roman" w:cs="Times New Roman"/>
          <w:sz w:val="24"/>
          <w:szCs w:val="24"/>
        </w:rPr>
        <w:t xml:space="preserve">Besides that, rating the employees on the same form will lead to </w:t>
      </w:r>
      <w:r w:rsidR="00575044" w:rsidRPr="00277C5D">
        <w:rPr>
          <w:rFonts w:ascii="Times New Roman" w:hAnsi="Times New Roman" w:cs="Times New Roman"/>
          <w:sz w:val="24"/>
          <w:szCs w:val="24"/>
        </w:rPr>
        <w:t>employee’s</w:t>
      </w:r>
      <w:r w:rsidR="00BD7AE9" w:rsidRPr="00277C5D">
        <w:rPr>
          <w:rFonts w:ascii="Times New Roman" w:hAnsi="Times New Roman" w:cs="Times New Roman"/>
          <w:sz w:val="24"/>
          <w:szCs w:val="24"/>
        </w:rPr>
        <w:t xml:space="preserve"> </w:t>
      </w:r>
      <w:r w:rsidR="00575044" w:rsidRPr="00277C5D">
        <w:rPr>
          <w:rFonts w:ascii="Times New Roman" w:hAnsi="Times New Roman" w:cs="Times New Roman"/>
          <w:sz w:val="24"/>
          <w:szCs w:val="24"/>
        </w:rPr>
        <w:t>dissatisfaction</w:t>
      </w:r>
      <w:r w:rsidR="00BD7AE9" w:rsidRPr="00277C5D">
        <w:rPr>
          <w:rFonts w:ascii="Times New Roman" w:hAnsi="Times New Roman" w:cs="Times New Roman"/>
          <w:sz w:val="24"/>
          <w:szCs w:val="24"/>
        </w:rPr>
        <w:t xml:space="preserve"> since the top management level employees operating in the library have different responsibilities compared to the bookkeepers or cleaners. Some of the employees will feel that their standards are lowered down which may lead to </w:t>
      </w:r>
      <w:r w:rsidR="00575044" w:rsidRPr="00277C5D">
        <w:rPr>
          <w:rFonts w:ascii="Times New Roman" w:hAnsi="Times New Roman" w:cs="Times New Roman"/>
          <w:sz w:val="24"/>
          <w:szCs w:val="24"/>
        </w:rPr>
        <w:t>employees</w:t>
      </w:r>
      <w:r w:rsidR="00BD7AE9" w:rsidRPr="00277C5D">
        <w:rPr>
          <w:rFonts w:ascii="Times New Roman" w:hAnsi="Times New Roman" w:cs="Times New Roman"/>
          <w:sz w:val="24"/>
          <w:szCs w:val="24"/>
        </w:rPr>
        <w:t xml:space="preserve"> </w:t>
      </w:r>
      <w:r w:rsidR="00575044" w:rsidRPr="00277C5D">
        <w:rPr>
          <w:rFonts w:ascii="Times New Roman" w:hAnsi="Times New Roman" w:cs="Times New Roman"/>
          <w:sz w:val="24"/>
          <w:szCs w:val="24"/>
        </w:rPr>
        <w:t>performance reduction</w:t>
      </w:r>
      <w:r w:rsidR="00BD7AE9" w:rsidRPr="00277C5D">
        <w:rPr>
          <w:rFonts w:ascii="Times New Roman" w:hAnsi="Times New Roman" w:cs="Times New Roman"/>
          <w:sz w:val="24"/>
          <w:szCs w:val="24"/>
        </w:rPr>
        <w:t xml:space="preserve">. Moreover, </w:t>
      </w:r>
      <w:r w:rsidR="00575044" w:rsidRPr="00277C5D">
        <w:rPr>
          <w:rFonts w:ascii="Times New Roman" w:hAnsi="Times New Roman" w:cs="Times New Roman"/>
          <w:sz w:val="24"/>
          <w:szCs w:val="24"/>
        </w:rPr>
        <w:t xml:space="preserve">mangers will find difficulties in rating the employees </w:t>
      </w:r>
      <w:r w:rsidR="00BD7AE9" w:rsidRPr="00277C5D">
        <w:rPr>
          <w:rFonts w:ascii="Times New Roman" w:hAnsi="Times New Roman" w:cs="Times New Roman"/>
          <w:sz w:val="24"/>
          <w:szCs w:val="24"/>
        </w:rPr>
        <w:t xml:space="preserve">since the questions in the form will not be able to </w:t>
      </w:r>
      <w:r w:rsidR="00575044" w:rsidRPr="00277C5D">
        <w:rPr>
          <w:rFonts w:ascii="Times New Roman" w:hAnsi="Times New Roman" w:cs="Times New Roman"/>
          <w:sz w:val="24"/>
          <w:szCs w:val="24"/>
        </w:rPr>
        <w:t>address</w:t>
      </w:r>
      <w:r w:rsidR="00BD7AE9" w:rsidRPr="00277C5D">
        <w:rPr>
          <w:rFonts w:ascii="Times New Roman" w:hAnsi="Times New Roman" w:cs="Times New Roman"/>
          <w:sz w:val="24"/>
          <w:szCs w:val="24"/>
        </w:rPr>
        <w:t xml:space="preserve"> all the </w:t>
      </w:r>
      <w:r w:rsidR="00BC45DA" w:rsidRPr="00277C5D">
        <w:rPr>
          <w:rFonts w:ascii="Times New Roman" w:hAnsi="Times New Roman" w:cs="Times New Roman"/>
          <w:sz w:val="24"/>
          <w:szCs w:val="24"/>
        </w:rPr>
        <w:t>parts requi</w:t>
      </w:r>
      <w:r w:rsidR="00575044" w:rsidRPr="00277C5D">
        <w:rPr>
          <w:rFonts w:ascii="Times New Roman" w:hAnsi="Times New Roman" w:cs="Times New Roman"/>
          <w:sz w:val="24"/>
          <w:szCs w:val="24"/>
        </w:rPr>
        <w:t>red in rating the performance</w:t>
      </w:r>
      <w:r w:rsidR="00BC45DA" w:rsidRPr="00277C5D">
        <w:rPr>
          <w:rFonts w:ascii="Times New Roman" w:hAnsi="Times New Roman" w:cs="Times New Roman"/>
          <w:sz w:val="24"/>
          <w:szCs w:val="24"/>
        </w:rPr>
        <w:t xml:space="preserve"> of the employees.</w:t>
      </w:r>
    </w:p>
    <w:p w:rsidR="0049469B" w:rsidRPr="00277C5D" w:rsidRDefault="00BC45DA" w:rsidP="00277C5D">
      <w:pPr>
        <w:spacing w:line="480" w:lineRule="auto"/>
        <w:ind w:firstLine="720"/>
        <w:jc w:val="both"/>
        <w:rPr>
          <w:rFonts w:ascii="Times New Roman" w:hAnsi="Times New Roman" w:cs="Times New Roman"/>
          <w:sz w:val="24"/>
          <w:szCs w:val="24"/>
        </w:rPr>
      </w:pPr>
      <w:r w:rsidRPr="00277C5D">
        <w:rPr>
          <w:rFonts w:ascii="Times New Roman" w:hAnsi="Times New Roman" w:cs="Times New Roman"/>
          <w:sz w:val="24"/>
          <w:szCs w:val="24"/>
        </w:rPr>
        <w:lastRenderedPageBreak/>
        <w:t>Furthermore</w:t>
      </w:r>
      <w:r w:rsidR="00575044" w:rsidRPr="00277C5D">
        <w:rPr>
          <w:rFonts w:ascii="Times New Roman" w:hAnsi="Times New Roman" w:cs="Times New Roman"/>
          <w:sz w:val="24"/>
          <w:szCs w:val="24"/>
        </w:rPr>
        <w:t>, rating</w:t>
      </w:r>
      <w:r w:rsidR="0089537A" w:rsidRPr="00277C5D">
        <w:rPr>
          <w:rFonts w:ascii="Times New Roman" w:hAnsi="Times New Roman" w:cs="Times New Roman"/>
          <w:sz w:val="24"/>
          <w:szCs w:val="24"/>
        </w:rPr>
        <w:t xml:space="preserve"> the </w:t>
      </w:r>
      <w:r w:rsidR="00575044" w:rsidRPr="00277C5D">
        <w:rPr>
          <w:rFonts w:ascii="Times New Roman" w:hAnsi="Times New Roman" w:cs="Times New Roman"/>
          <w:sz w:val="24"/>
          <w:szCs w:val="24"/>
        </w:rPr>
        <w:t>employees</w:t>
      </w:r>
      <w:r w:rsidR="0089537A" w:rsidRPr="00277C5D">
        <w:rPr>
          <w:rFonts w:ascii="Times New Roman" w:hAnsi="Times New Roman" w:cs="Times New Roman"/>
          <w:sz w:val="24"/>
          <w:szCs w:val="24"/>
        </w:rPr>
        <w:t xml:space="preserve"> using the same form </w:t>
      </w:r>
      <w:r w:rsidR="00575044" w:rsidRPr="00277C5D">
        <w:rPr>
          <w:rFonts w:ascii="Times New Roman" w:hAnsi="Times New Roman" w:cs="Times New Roman"/>
          <w:sz w:val="24"/>
          <w:szCs w:val="24"/>
        </w:rPr>
        <w:t>despite</w:t>
      </w:r>
      <w:r w:rsidR="0089537A" w:rsidRPr="00277C5D">
        <w:rPr>
          <w:rFonts w:ascii="Times New Roman" w:hAnsi="Times New Roman" w:cs="Times New Roman"/>
          <w:sz w:val="24"/>
          <w:szCs w:val="24"/>
        </w:rPr>
        <w:t xml:space="preserve"> of their hierarchy in the Library may lead to disputes and </w:t>
      </w:r>
      <w:r w:rsidR="00575044" w:rsidRPr="00277C5D">
        <w:rPr>
          <w:rFonts w:ascii="Times New Roman" w:hAnsi="Times New Roman" w:cs="Times New Roman"/>
          <w:sz w:val="24"/>
          <w:szCs w:val="24"/>
        </w:rPr>
        <w:t>differences</w:t>
      </w:r>
      <w:r w:rsidR="0089537A" w:rsidRPr="00277C5D">
        <w:rPr>
          <w:rFonts w:ascii="Times New Roman" w:hAnsi="Times New Roman" w:cs="Times New Roman"/>
          <w:sz w:val="24"/>
          <w:szCs w:val="24"/>
        </w:rPr>
        <w:t xml:space="preserve"> between the management and the employees working on </w:t>
      </w:r>
      <w:r w:rsidR="00575044" w:rsidRPr="00277C5D">
        <w:rPr>
          <w:rFonts w:ascii="Times New Roman" w:hAnsi="Times New Roman" w:cs="Times New Roman"/>
          <w:sz w:val="24"/>
          <w:szCs w:val="24"/>
        </w:rPr>
        <w:t>various</w:t>
      </w:r>
      <w:r w:rsidR="0089537A" w:rsidRPr="00277C5D">
        <w:rPr>
          <w:rFonts w:ascii="Times New Roman" w:hAnsi="Times New Roman" w:cs="Times New Roman"/>
          <w:sz w:val="24"/>
          <w:szCs w:val="24"/>
        </w:rPr>
        <w:t xml:space="preserve"> sections of the department. Moreover, the results obtained from the assessments may not provide quality ratings of the employees. </w:t>
      </w:r>
      <w:r w:rsidR="00BD124C" w:rsidRPr="00277C5D">
        <w:rPr>
          <w:rFonts w:ascii="Times New Roman" w:hAnsi="Times New Roman" w:cs="Times New Roman"/>
          <w:sz w:val="24"/>
          <w:szCs w:val="24"/>
        </w:rPr>
        <w:t xml:space="preserve">To improve the </w:t>
      </w:r>
      <w:r w:rsidR="00575044" w:rsidRPr="00277C5D">
        <w:rPr>
          <w:rFonts w:ascii="Times New Roman" w:hAnsi="Times New Roman" w:cs="Times New Roman"/>
          <w:sz w:val="24"/>
          <w:szCs w:val="24"/>
        </w:rPr>
        <w:t>employee’s</w:t>
      </w:r>
      <w:r w:rsidR="00BD124C" w:rsidRPr="00277C5D">
        <w:rPr>
          <w:rFonts w:ascii="Times New Roman" w:hAnsi="Times New Roman" w:cs="Times New Roman"/>
          <w:sz w:val="24"/>
          <w:szCs w:val="24"/>
        </w:rPr>
        <w:t xml:space="preserve"> </w:t>
      </w:r>
      <w:r w:rsidR="00575044" w:rsidRPr="00277C5D">
        <w:rPr>
          <w:rFonts w:ascii="Times New Roman" w:hAnsi="Times New Roman" w:cs="Times New Roman"/>
          <w:sz w:val="24"/>
          <w:szCs w:val="24"/>
        </w:rPr>
        <w:t>assessments</w:t>
      </w:r>
      <w:r w:rsidR="00BD124C" w:rsidRPr="00277C5D">
        <w:rPr>
          <w:rFonts w:ascii="Times New Roman" w:hAnsi="Times New Roman" w:cs="Times New Roman"/>
          <w:sz w:val="24"/>
          <w:szCs w:val="24"/>
        </w:rPr>
        <w:t>, the Balme librar</w:t>
      </w:r>
      <w:r w:rsidR="00575044" w:rsidRPr="00277C5D">
        <w:rPr>
          <w:rFonts w:ascii="Times New Roman" w:hAnsi="Times New Roman" w:cs="Times New Roman"/>
          <w:sz w:val="24"/>
          <w:szCs w:val="24"/>
        </w:rPr>
        <w:t>y should introduce different for</w:t>
      </w:r>
      <w:r w:rsidR="00BD124C" w:rsidRPr="00277C5D">
        <w:rPr>
          <w:rFonts w:ascii="Times New Roman" w:hAnsi="Times New Roman" w:cs="Times New Roman"/>
          <w:sz w:val="24"/>
          <w:szCs w:val="24"/>
        </w:rPr>
        <w:t xml:space="preserve">ms for assessing the employees according </w:t>
      </w:r>
      <w:r w:rsidR="00575044" w:rsidRPr="00277C5D">
        <w:rPr>
          <w:rFonts w:ascii="Times New Roman" w:hAnsi="Times New Roman" w:cs="Times New Roman"/>
          <w:sz w:val="24"/>
          <w:szCs w:val="24"/>
        </w:rPr>
        <w:t>to</w:t>
      </w:r>
      <w:r w:rsidR="00BD124C" w:rsidRPr="00277C5D">
        <w:rPr>
          <w:rFonts w:ascii="Times New Roman" w:hAnsi="Times New Roman" w:cs="Times New Roman"/>
          <w:sz w:val="24"/>
          <w:szCs w:val="24"/>
        </w:rPr>
        <w:t xml:space="preserve"> their employment levels and the tasks they perform. This method will be effective sin</w:t>
      </w:r>
      <w:r w:rsidR="00575044" w:rsidRPr="00277C5D">
        <w:rPr>
          <w:rFonts w:ascii="Times New Roman" w:hAnsi="Times New Roman" w:cs="Times New Roman"/>
          <w:sz w:val="24"/>
          <w:szCs w:val="24"/>
        </w:rPr>
        <w:t>ce the employees will be satisfied</w:t>
      </w:r>
      <w:r w:rsidR="00BD124C" w:rsidRPr="00277C5D">
        <w:rPr>
          <w:rFonts w:ascii="Times New Roman" w:hAnsi="Times New Roman" w:cs="Times New Roman"/>
          <w:sz w:val="24"/>
          <w:szCs w:val="24"/>
        </w:rPr>
        <w:t xml:space="preserve"> with the </w:t>
      </w:r>
      <w:r w:rsidR="00575044" w:rsidRPr="00277C5D">
        <w:rPr>
          <w:rFonts w:ascii="Times New Roman" w:hAnsi="Times New Roman" w:cs="Times New Roman"/>
          <w:sz w:val="24"/>
          <w:szCs w:val="24"/>
        </w:rPr>
        <w:t>criteria</w:t>
      </w:r>
      <w:r w:rsidR="00BD124C" w:rsidRPr="00277C5D">
        <w:rPr>
          <w:rFonts w:ascii="Times New Roman" w:hAnsi="Times New Roman" w:cs="Times New Roman"/>
          <w:sz w:val="24"/>
          <w:szCs w:val="24"/>
        </w:rPr>
        <w:t xml:space="preserve"> used in the </w:t>
      </w:r>
      <w:r w:rsidR="00575044" w:rsidRPr="00277C5D">
        <w:rPr>
          <w:rFonts w:ascii="Times New Roman" w:hAnsi="Times New Roman" w:cs="Times New Roman"/>
          <w:sz w:val="24"/>
          <w:szCs w:val="24"/>
        </w:rPr>
        <w:t>assessment</w:t>
      </w:r>
      <w:r w:rsidR="00BD124C" w:rsidRPr="00277C5D">
        <w:rPr>
          <w:rFonts w:ascii="Times New Roman" w:hAnsi="Times New Roman" w:cs="Times New Roman"/>
          <w:sz w:val="24"/>
          <w:szCs w:val="24"/>
        </w:rPr>
        <w:t xml:space="preserve">. Moreover, </w:t>
      </w:r>
      <w:r w:rsidR="00575044" w:rsidRPr="00277C5D">
        <w:rPr>
          <w:rFonts w:ascii="Times New Roman" w:hAnsi="Times New Roman" w:cs="Times New Roman"/>
          <w:sz w:val="24"/>
          <w:szCs w:val="24"/>
        </w:rPr>
        <w:t>the</w:t>
      </w:r>
      <w:r w:rsidR="00BD124C" w:rsidRPr="00277C5D">
        <w:rPr>
          <w:rFonts w:ascii="Times New Roman" w:hAnsi="Times New Roman" w:cs="Times New Roman"/>
          <w:sz w:val="24"/>
          <w:szCs w:val="24"/>
        </w:rPr>
        <w:t xml:space="preserve"> management should </w:t>
      </w:r>
      <w:r w:rsidR="00575044" w:rsidRPr="00277C5D">
        <w:rPr>
          <w:rFonts w:ascii="Times New Roman" w:hAnsi="Times New Roman" w:cs="Times New Roman"/>
          <w:sz w:val="24"/>
          <w:szCs w:val="24"/>
        </w:rPr>
        <w:t>consider</w:t>
      </w:r>
      <w:r w:rsidR="00BD124C" w:rsidRPr="00277C5D">
        <w:rPr>
          <w:rFonts w:ascii="Times New Roman" w:hAnsi="Times New Roman" w:cs="Times New Roman"/>
          <w:sz w:val="24"/>
          <w:szCs w:val="24"/>
        </w:rPr>
        <w:t xml:space="preserve"> using employee </w:t>
      </w:r>
      <w:r w:rsidR="00575044" w:rsidRPr="00277C5D">
        <w:rPr>
          <w:rFonts w:ascii="Times New Roman" w:hAnsi="Times New Roman" w:cs="Times New Roman"/>
          <w:sz w:val="24"/>
          <w:szCs w:val="24"/>
        </w:rPr>
        <w:t xml:space="preserve">form </w:t>
      </w:r>
      <w:r w:rsidR="0049469B" w:rsidRPr="00277C5D">
        <w:rPr>
          <w:rFonts w:ascii="Times New Roman" w:hAnsi="Times New Roman" w:cs="Times New Roman"/>
          <w:sz w:val="24"/>
          <w:szCs w:val="24"/>
        </w:rPr>
        <w:t>that</w:t>
      </w:r>
      <w:r w:rsidR="00575044" w:rsidRPr="00277C5D">
        <w:rPr>
          <w:rFonts w:ascii="Times New Roman" w:hAnsi="Times New Roman" w:cs="Times New Roman"/>
          <w:sz w:val="24"/>
          <w:szCs w:val="24"/>
        </w:rPr>
        <w:t xml:space="preserve"> seek to rate the performance of</w:t>
      </w:r>
      <w:r w:rsidR="00BD124C" w:rsidRPr="00277C5D">
        <w:rPr>
          <w:rFonts w:ascii="Times New Roman" w:hAnsi="Times New Roman" w:cs="Times New Roman"/>
          <w:sz w:val="24"/>
          <w:szCs w:val="24"/>
        </w:rPr>
        <w:t xml:space="preserve"> the employee rather </w:t>
      </w:r>
      <w:r w:rsidR="00575044" w:rsidRPr="00277C5D">
        <w:rPr>
          <w:rFonts w:ascii="Times New Roman" w:hAnsi="Times New Roman" w:cs="Times New Roman"/>
          <w:sz w:val="24"/>
          <w:szCs w:val="24"/>
        </w:rPr>
        <w:t>than</w:t>
      </w:r>
      <w:r w:rsidR="00BD124C" w:rsidRPr="00277C5D">
        <w:rPr>
          <w:rFonts w:ascii="Times New Roman" w:hAnsi="Times New Roman" w:cs="Times New Roman"/>
          <w:sz w:val="24"/>
          <w:szCs w:val="24"/>
        </w:rPr>
        <w:t xml:space="preserve"> behavior or character. </w:t>
      </w:r>
    </w:p>
    <w:p w:rsidR="00D17D89" w:rsidRDefault="00BD124C" w:rsidP="00277C5D">
      <w:pPr>
        <w:spacing w:line="480" w:lineRule="auto"/>
        <w:ind w:firstLine="720"/>
        <w:jc w:val="both"/>
        <w:rPr>
          <w:rFonts w:ascii="Times New Roman" w:hAnsi="Times New Roman" w:cs="Times New Roman"/>
          <w:sz w:val="24"/>
          <w:szCs w:val="24"/>
        </w:rPr>
      </w:pPr>
      <w:r w:rsidRPr="00277C5D">
        <w:rPr>
          <w:rFonts w:ascii="Times New Roman" w:hAnsi="Times New Roman" w:cs="Times New Roman"/>
          <w:sz w:val="24"/>
          <w:szCs w:val="24"/>
        </w:rPr>
        <w:t xml:space="preserve">The </w:t>
      </w:r>
      <w:r w:rsidR="00575044" w:rsidRPr="00277C5D">
        <w:rPr>
          <w:rFonts w:ascii="Times New Roman" w:hAnsi="Times New Roman" w:cs="Times New Roman"/>
          <w:sz w:val="24"/>
          <w:szCs w:val="24"/>
        </w:rPr>
        <w:t>employee’s</w:t>
      </w:r>
      <w:r w:rsidRPr="00277C5D">
        <w:rPr>
          <w:rFonts w:ascii="Times New Roman" w:hAnsi="Times New Roman" w:cs="Times New Roman"/>
          <w:sz w:val="24"/>
          <w:szCs w:val="24"/>
        </w:rPr>
        <w:t xml:space="preserve"> </w:t>
      </w:r>
      <w:r w:rsidR="00575044" w:rsidRPr="00277C5D">
        <w:rPr>
          <w:rFonts w:ascii="Times New Roman" w:hAnsi="Times New Roman" w:cs="Times New Roman"/>
          <w:sz w:val="24"/>
          <w:szCs w:val="24"/>
        </w:rPr>
        <w:t>performance</w:t>
      </w:r>
      <w:r w:rsidRPr="00277C5D">
        <w:rPr>
          <w:rFonts w:ascii="Times New Roman" w:hAnsi="Times New Roman" w:cs="Times New Roman"/>
          <w:sz w:val="24"/>
          <w:szCs w:val="24"/>
        </w:rPr>
        <w:t xml:space="preserve"> form sh</w:t>
      </w:r>
      <w:r w:rsidR="00575044" w:rsidRPr="00277C5D">
        <w:rPr>
          <w:rFonts w:ascii="Times New Roman" w:hAnsi="Times New Roman" w:cs="Times New Roman"/>
          <w:sz w:val="24"/>
          <w:szCs w:val="24"/>
        </w:rPr>
        <w:t>ould be short and summarized to</w:t>
      </w:r>
      <w:r w:rsidRPr="00277C5D">
        <w:rPr>
          <w:rFonts w:ascii="Times New Roman" w:hAnsi="Times New Roman" w:cs="Times New Roman"/>
          <w:sz w:val="24"/>
          <w:szCs w:val="24"/>
        </w:rPr>
        <w:t xml:space="preserve"> the </w:t>
      </w:r>
      <w:r w:rsidR="00575044" w:rsidRPr="00277C5D">
        <w:rPr>
          <w:rFonts w:ascii="Times New Roman" w:hAnsi="Times New Roman" w:cs="Times New Roman"/>
          <w:sz w:val="24"/>
          <w:szCs w:val="24"/>
        </w:rPr>
        <w:t>target</w:t>
      </w:r>
      <w:r w:rsidRPr="00277C5D">
        <w:rPr>
          <w:rFonts w:ascii="Times New Roman" w:hAnsi="Times New Roman" w:cs="Times New Roman"/>
          <w:sz w:val="24"/>
          <w:szCs w:val="24"/>
        </w:rPr>
        <w:t xml:space="preserve"> point.</w:t>
      </w:r>
      <w:r w:rsidR="00F21AB0" w:rsidRPr="00277C5D">
        <w:rPr>
          <w:rFonts w:ascii="Times New Roman" w:hAnsi="Times New Roman" w:cs="Times New Roman"/>
          <w:sz w:val="24"/>
          <w:szCs w:val="24"/>
        </w:rPr>
        <w:t xml:space="preserve"> In addition to that, to make the assessment process effective, the li</w:t>
      </w:r>
      <w:r w:rsidR="00D17D89" w:rsidRPr="00277C5D">
        <w:rPr>
          <w:rFonts w:ascii="Times New Roman" w:hAnsi="Times New Roman" w:cs="Times New Roman"/>
          <w:sz w:val="24"/>
          <w:szCs w:val="24"/>
        </w:rPr>
        <w:t xml:space="preserve">brary </w:t>
      </w:r>
      <w:r w:rsidR="00575044" w:rsidRPr="00277C5D">
        <w:rPr>
          <w:rFonts w:ascii="Times New Roman" w:hAnsi="Times New Roman" w:cs="Times New Roman"/>
          <w:sz w:val="24"/>
          <w:szCs w:val="24"/>
        </w:rPr>
        <w:t>management</w:t>
      </w:r>
      <w:r w:rsidR="00D17D89" w:rsidRPr="00277C5D">
        <w:rPr>
          <w:rFonts w:ascii="Times New Roman" w:hAnsi="Times New Roman" w:cs="Times New Roman"/>
          <w:sz w:val="24"/>
          <w:szCs w:val="24"/>
        </w:rPr>
        <w:t xml:space="preserve"> should device </w:t>
      </w:r>
      <w:r w:rsidR="00F21AB0" w:rsidRPr="00277C5D">
        <w:rPr>
          <w:rFonts w:ascii="Times New Roman" w:hAnsi="Times New Roman" w:cs="Times New Roman"/>
          <w:sz w:val="24"/>
          <w:szCs w:val="24"/>
        </w:rPr>
        <w:t xml:space="preserve">ways of using different </w:t>
      </w:r>
      <w:r w:rsidR="00D17D89" w:rsidRPr="00277C5D">
        <w:rPr>
          <w:rFonts w:ascii="Times New Roman" w:hAnsi="Times New Roman" w:cs="Times New Roman"/>
          <w:sz w:val="24"/>
          <w:szCs w:val="24"/>
        </w:rPr>
        <w:t xml:space="preserve">form to capture </w:t>
      </w:r>
      <w:r w:rsidR="00575044" w:rsidRPr="00277C5D">
        <w:rPr>
          <w:rFonts w:ascii="Times New Roman" w:hAnsi="Times New Roman" w:cs="Times New Roman"/>
          <w:sz w:val="24"/>
          <w:szCs w:val="24"/>
        </w:rPr>
        <w:t>specific assessments</w:t>
      </w:r>
      <w:r w:rsidR="00D17D89" w:rsidRPr="00277C5D">
        <w:rPr>
          <w:rFonts w:ascii="Times New Roman" w:hAnsi="Times New Roman" w:cs="Times New Roman"/>
          <w:sz w:val="24"/>
          <w:szCs w:val="24"/>
        </w:rPr>
        <w:t xml:space="preserve">, such as skills, future </w:t>
      </w:r>
      <w:r w:rsidR="00575044" w:rsidRPr="00277C5D">
        <w:rPr>
          <w:rFonts w:ascii="Times New Roman" w:hAnsi="Times New Roman" w:cs="Times New Roman"/>
          <w:sz w:val="24"/>
          <w:szCs w:val="24"/>
        </w:rPr>
        <w:t>responsibilities</w:t>
      </w:r>
      <w:r w:rsidR="00D17D89" w:rsidRPr="00277C5D">
        <w:rPr>
          <w:rFonts w:ascii="Times New Roman" w:hAnsi="Times New Roman" w:cs="Times New Roman"/>
          <w:sz w:val="24"/>
          <w:szCs w:val="24"/>
        </w:rPr>
        <w:t xml:space="preserve"> and job </w:t>
      </w:r>
      <w:r w:rsidR="00575044" w:rsidRPr="00277C5D">
        <w:rPr>
          <w:rFonts w:ascii="Times New Roman" w:hAnsi="Times New Roman" w:cs="Times New Roman"/>
          <w:sz w:val="24"/>
          <w:szCs w:val="24"/>
        </w:rPr>
        <w:t>functions</w:t>
      </w:r>
      <w:r w:rsidR="00D17D89" w:rsidRPr="00277C5D">
        <w:rPr>
          <w:rFonts w:ascii="Times New Roman" w:hAnsi="Times New Roman" w:cs="Times New Roman"/>
          <w:sz w:val="24"/>
          <w:szCs w:val="24"/>
        </w:rPr>
        <w:t xml:space="preserve">. It is therefore notable that, the Balme Library should consider the various ways of </w:t>
      </w:r>
      <w:r w:rsidR="007A3F4A" w:rsidRPr="00277C5D">
        <w:rPr>
          <w:rFonts w:ascii="Times New Roman" w:hAnsi="Times New Roman" w:cs="Times New Roman"/>
          <w:sz w:val="24"/>
          <w:szCs w:val="24"/>
        </w:rPr>
        <w:t xml:space="preserve">employee </w:t>
      </w:r>
      <w:r w:rsidR="0049469B" w:rsidRPr="00277C5D">
        <w:rPr>
          <w:rFonts w:ascii="Times New Roman" w:hAnsi="Times New Roman" w:cs="Times New Roman"/>
          <w:sz w:val="24"/>
          <w:szCs w:val="24"/>
        </w:rPr>
        <w:t>assessments</w:t>
      </w:r>
      <w:r w:rsidR="007A3F4A" w:rsidRPr="00277C5D">
        <w:rPr>
          <w:rFonts w:ascii="Times New Roman" w:hAnsi="Times New Roman" w:cs="Times New Roman"/>
          <w:sz w:val="24"/>
          <w:szCs w:val="24"/>
        </w:rPr>
        <w:t xml:space="preserve"> and ratings, so </w:t>
      </w:r>
      <w:r w:rsidR="0049469B" w:rsidRPr="00277C5D">
        <w:rPr>
          <w:rFonts w:ascii="Times New Roman" w:hAnsi="Times New Roman" w:cs="Times New Roman"/>
          <w:sz w:val="24"/>
          <w:szCs w:val="24"/>
        </w:rPr>
        <w:t>that they</w:t>
      </w:r>
      <w:r w:rsidR="007A3F4A" w:rsidRPr="00277C5D">
        <w:rPr>
          <w:rFonts w:ascii="Times New Roman" w:hAnsi="Times New Roman" w:cs="Times New Roman"/>
          <w:sz w:val="24"/>
          <w:szCs w:val="24"/>
        </w:rPr>
        <w:t xml:space="preserve"> can be able to achieve maximum output of the employee </w:t>
      </w:r>
      <w:r w:rsidR="0049469B" w:rsidRPr="00277C5D">
        <w:rPr>
          <w:rFonts w:ascii="Times New Roman" w:hAnsi="Times New Roman" w:cs="Times New Roman"/>
          <w:sz w:val="24"/>
          <w:szCs w:val="24"/>
        </w:rPr>
        <w:t>performance</w:t>
      </w:r>
      <w:r w:rsidR="007A3F4A" w:rsidRPr="00277C5D">
        <w:rPr>
          <w:rFonts w:ascii="Times New Roman" w:hAnsi="Times New Roman" w:cs="Times New Roman"/>
          <w:sz w:val="24"/>
          <w:szCs w:val="24"/>
        </w:rPr>
        <w:t xml:space="preserve">. </w:t>
      </w:r>
    </w:p>
    <w:p w:rsidR="00FE5EA5" w:rsidRDefault="00FE5EA5" w:rsidP="00277C5D">
      <w:pPr>
        <w:spacing w:line="480" w:lineRule="auto"/>
        <w:ind w:firstLine="720"/>
        <w:jc w:val="both"/>
        <w:rPr>
          <w:rFonts w:ascii="Times New Roman" w:hAnsi="Times New Roman" w:cs="Times New Roman"/>
          <w:sz w:val="24"/>
          <w:szCs w:val="24"/>
        </w:rPr>
      </w:pPr>
    </w:p>
    <w:p w:rsidR="00FE5EA5" w:rsidRDefault="00FE5EA5" w:rsidP="00277C5D">
      <w:pPr>
        <w:spacing w:line="480" w:lineRule="auto"/>
        <w:ind w:firstLine="720"/>
        <w:jc w:val="both"/>
        <w:rPr>
          <w:rFonts w:ascii="Times New Roman" w:hAnsi="Times New Roman" w:cs="Times New Roman"/>
          <w:sz w:val="24"/>
          <w:szCs w:val="24"/>
        </w:rPr>
      </w:pPr>
    </w:p>
    <w:p w:rsidR="00FE5EA5" w:rsidRDefault="00FE5EA5" w:rsidP="00277C5D">
      <w:pPr>
        <w:spacing w:line="480" w:lineRule="auto"/>
        <w:ind w:firstLine="720"/>
        <w:jc w:val="both"/>
        <w:rPr>
          <w:rFonts w:ascii="Times New Roman" w:hAnsi="Times New Roman" w:cs="Times New Roman"/>
          <w:sz w:val="24"/>
          <w:szCs w:val="24"/>
        </w:rPr>
      </w:pPr>
    </w:p>
    <w:p w:rsidR="00FE5EA5" w:rsidRDefault="00FE5EA5" w:rsidP="00277C5D">
      <w:pPr>
        <w:spacing w:line="480" w:lineRule="auto"/>
        <w:ind w:firstLine="720"/>
        <w:jc w:val="both"/>
        <w:rPr>
          <w:rFonts w:ascii="Times New Roman" w:hAnsi="Times New Roman" w:cs="Times New Roman"/>
          <w:sz w:val="24"/>
          <w:szCs w:val="24"/>
        </w:rPr>
      </w:pPr>
    </w:p>
    <w:p w:rsidR="00FE5EA5" w:rsidRDefault="00FE5EA5" w:rsidP="00277C5D">
      <w:pPr>
        <w:spacing w:line="480" w:lineRule="auto"/>
        <w:ind w:firstLine="720"/>
        <w:jc w:val="both"/>
        <w:rPr>
          <w:rFonts w:ascii="Times New Roman" w:hAnsi="Times New Roman" w:cs="Times New Roman"/>
          <w:sz w:val="24"/>
          <w:szCs w:val="24"/>
        </w:rPr>
      </w:pPr>
    </w:p>
    <w:p w:rsidR="00FE5EA5" w:rsidRDefault="00FE5EA5" w:rsidP="00277C5D">
      <w:pPr>
        <w:spacing w:line="480" w:lineRule="auto"/>
        <w:ind w:firstLine="720"/>
        <w:jc w:val="both"/>
        <w:rPr>
          <w:rFonts w:ascii="Times New Roman" w:hAnsi="Times New Roman" w:cs="Times New Roman"/>
          <w:sz w:val="24"/>
          <w:szCs w:val="24"/>
        </w:rPr>
      </w:pPr>
    </w:p>
    <w:p w:rsidR="00FE5EA5" w:rsidRDefault="00FE5EA5" w:rsidP="00FE5EA5">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FE5EA5" w:rsidRPr="00277C5D" w:rsidRDefault="00FE5EA5" w:rsidP="00FE5EA5">
      <w:pPr>
        <w:spacing w:line="480" w:lineRule="auto"/>
        <w:ind w:left="720" w:hanging="720"/>
        <w:rPr>
          <w:rFonts w:ascii="Times New Roman" w:hAnsi="Times New Roman" w:cs="Times New Roman"/>
          <w:sz w:val="24"/>
          <w:szCs w:val="24"/>
        </w:rPr>
      </w:pPr>
      <w:r w:rsidRPr="00FE5EA5">
        <w:rPr>
          <w:rFonts w:ascii="Times New Roman" w:hAnsi="Times New Roman" w:cs="Times New Roman"/>
          <w:sz w:val="24"/>
          <w:szCs w:val="24"/>
        </w:rPr>
        <w:t>Aguinis, H. (201</w:t>
      </w:r>
      <w:r>
        <w:rPr>
          <w:rFonts w:ascii="Times New Roman" w:hAnsi="Times New Roman" w:cs="Times New Roman"/>
          <w:sz w:val="24"/>
          <w:szCs w:val="24"/>
        </w:rPr>
        <w:t>3). Performance management (3</w:t>
      </w:r>
      <w:r w:rsidRPr="00FE5EA5">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Pr="00FE5EA5">
        <w:rPr>
          <w:rFonts w:ascii="Times New Roman" w:hAnsi="Times New Roman" w:cs="Times New Roman"/>
          <w:sz w:val="24"/>
          <w:szCs w:val="24"/>
        </w:rPr>
        <w:t>ed., pp. 56-57). New York: Library of Congress Cataloging-in-Publication Data.</w:t>
      </w:r>
    </w:p>
    <w:p w:rsidR="00305B29" w:rsidRPr="00277C5D" w:rsidRDefault="00305B29" w:rsidP="00277C5D">
      <w:pPr>
        <w:spacing w:line="480" w:lineRule="auto"/>
        <w:jc w:val="both"/>
        <w:rPr>
          <w:rFonts w:ascii="Times New Roman" w:hAnsi="Times New Roman" w:cs="Times New Roman"/>
          <w:sz w:val="24"/>
          <w:szCs w:val="24"/>
        </w:rPr>
      </w:pPr>
    </w:p>
    <w:sectPr w:rsidR="00305B29" w:rsidRPr="00277C5D" w:rsidSect="00184F4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6012" w:rsidRDefault="00F86012" w:rsidP="00D779EB">
      <w:pPr>
        <w:spacing w:after="0" w:line="240" w:lineRule="auto"/>
      </w:pPr>
      <w:r>
        <w:separator/>
      </w:r>
    </w:p>
  </w:endnote>
  <w:endnote w:type="continuationSeparator" w:id="0">
    <w:p w:rsidR="00F86012" w:rsidRDefault="00F86012" w:rsidP="00D77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6012" w:rsidRDefault="00F86012" w:rsidP="00D779EB">
      <w:pPr>
        <w:spacing w:after="0" w:line="240" w:lineRule="auto"/>
      </w:pPr>
      <w:r>
        <w:separator/>
      </w:r>
    </w:p>
  </w:footnote>
  <w:footnote w:type="continuationSeparator" w:id="0">
    <w:p w:rsidR="00F86012" w:rsidRDefault="00F86012" w:rsidP="00D779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F4A" w:rsidRPr="00184F4A" w:rsidRDefault="00184F4A" w:rsidP="00184F4A">
    <w:pPr>
      <w:pStyle w:val="Header"/>
      <w:spacing w:line="480" w:lineRule="auto"/>
      <w:rPr>
        <w:rFonts w:ascii="Times New Roman" w:hAnsi="Times New Roman" w:cs="Times New Roman"/>
        <w:sz w:val="24"/>
        <w:szCs w:val="24"/>
      </w:rPr>
    </w:pPr>
    <w:r w:rsidRPr="00D779EB">
      <w:rPr>
        <w:rFonts w:ascii="Times New Roman" w:hAnsi="Times New Roman" w:cs="Times New Roman"/>
        <w:sz w:val="24"/>
        <w:szCs w:val="24"/>
      </w:rPr>
      <w:t>PROJECT MANAGEMENT</w:t>
    </w:r>
    <w:r w:rsidRPr="00D779E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779EB">
      <w:rPr>
        <w:rFonts w:ascii="Times New Roman" w:hAnsi="Times New Roman" w:cs="Times New Roman"/>
        <w:sz w:val="24"/>
        <w:szCs w:val="24"/>
      </w:rPr>
      <w:t xml:space="preserve">  </w:t>
    </w:r>
    <w:sdt>
      <w:sdtPr>
        <w:rPr>
          <w:rFonts w:ascii="Times New Roman" w:hAnsi="Times New Roman" w:cs="Times New Roman"/>
          <w:sz w:val="24"/>
          <w:szCs w:val="24"/>
        </w:rPr>
        <w:id w:val="-465439357"/>
        <w:docPartObj>
          <w:docPartGallery w:val="Page Numbers (Top of Page)"/>
          <w:docPartUnique/>
        </w:docPartObj>
      </w:sdtPr>
      <w:sdtEndPr>
        <w:rPr>
          <w:noProof/>
        </w:rPr>
      </w:sdtEndPr>
      <w:sdtContent>
        <w:r w:rsidRPr="00D779EB">
          <w:rPr>
            <w:rFonts w:ascii="Times New Roman" w:hAnsi="Times New Roman" w:cs="Times New Roman"/>
            <w:sz w:val="24"/>
            <w:szCs w:val="24"/>
          </w:rPr>
          <w:fldChar w:fldCharType="begin"/>
        </w:r>
        <w:r w:rsidRPr="00D779EB">
          <w:rPr>
            <w:rFonts w:ascii="Times New Roman" w:hAnsi="Times New Roman" w:cs="Times New Roman"/>
            <w:sz w:val="24"/>
            <w:szCs w:val="24"/>
          </w:rPr>
          <w:instrText xml:space="preserve"> PAGE   \* MERGEFORMAT </w:instrText>
        </w:r>
        <w:r w:rsidRPr="00D779EB">
          <w:rPr>
            <w:rFonts w:ascii="Times New Roman" w:hAnsi="Times New Roman" w:cs="Times New Roman"/>
            <w:sz w:val="24"/>
            <w:szCs w:val="24"/>
          </w:rPr>
          <w:fldChar w:fldCharType="separate"/>
        </w:r>
        <w:r w:rsidR="001D0CA1">
          <w:rPr>
            <w:rFonts w:ascii="Times New Roman" w:hAnsi="Times New Roman" w:cs="Times New Roman"/>
            <w:noProof/>
            <w:sz w:val="24"/>
            <w:szCs w:val="24"/>
          </w:rPr>
          <w:t>5</w:t>
        </w:r>
        <w:r w:rsidRPr="00D779EB">
          <w:rPr>
            <w:rFonts w:ascii="Times New Roman" w:hAnsi="Times New Roman" w:cs="Times New Roman"/>
            <w:noProof/>
            <w:sz w:val="24"/>
            <w:szCs w:val="24"/>
          </w:rPr>
          <w:fldChar w:fldCharType="end"/>
        </w:r>
      </w:sdtContent>
    </w:sdt>
    <w:r w:rsidRPr="00D779EB">
      <w:rPr>
        <w:rFonts w:ascii="Times New Roman" w:hAnsi="Times New Roman" w:cs="Times New Roman"/>
        <w:sz w:val="24"/>
        <w:szCs w:val="2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F4A" w:rsidRPr="00184F4A" w:rsidRDefault="00184F4A" w:rsidP="00184F4A">
    <w:pPr>
      <w:pStyle w:val="Header"/>
      <w:spacing w:line="480" w:lineRule="auto"/>
      <w:rPr>
        <w:rFonts w:ascii="Times New Roman" w:hAnsi="Times New Roman" w:cs="Times New Roman"/>
        <w:sz w:val="24"/>
        <w:szCs w:val="24"/>
      </w:rPr>
    </w:pPr>
    <w:r w:rsidRPr="00D779EB">
      <w:rPr>
        <w:rFonts w:ascii="Times New Roman" w:hAnsi="Times New Roman" w:cs="Times New Roman"/>
        <w:sz w:val="24"/>
        <w:szCs w:val="24"/>
      </w:rPr>
      <w:t xml:space="preserve">Running Head: PROJECT MANAGEMENT                        </w:t>
    </w:r>
    <w:r>
      <w:rPr>
        <w:rFonts w:ascii="Times New Roman" w:hAnsi="Times New Roman" w:cs="Times New Roman"/>
        <w:sz w:val="24"/>
        <w:szCs w:val="24"/>
      </w:rPr>
      <w:t xml:space="preserve">                                                      </w:t>
    </w:r>
    <w:r w:rsidRPr="00D779EB">
      <w:rPr>
        <w:rFonts w:ascii="Times New Roman" w:hAnsi="Times New Roman" w:cs="Times New Roman"/>
        <w:sz w:val="24"/>
        <w:szCs w:val="24"/>
      </w:rPr>
      <w:t xml:space="preserve">  </w:t>
    </w:r>
    <w:sdt>
      <w:sdtPr>
        <w:rPr>
          <w:rFonts w:ascii="Times New Roman" w:hAnsi="Times New Roman" w:cs="Times New Roman"/>
          <w:sz w:val="24"/>
          <w:szCs w:val="24"/>
        </w:rPr>
        <w:id w:val="1934247608"/>
        <w:docPartObj>
          <w:docPartGallery w:val="Page Numbers (Top of Page)"/>
          <w:docPartUnique/>
        </w:docPartObj>
      </w:sdtPr>
      <w:sdtEndPr>
        <w:rPr>
          <w:noProof/>
        </w:rPr>
      </w:sdtEndPr>
      <w:sdtContent>
        <w:r w:rsidRPr="00D779EB">
          <w:rPr>
            <w:rFonts w:ascii="Times New Roman" w:hAnsi="Times New Roman" w:cs="Times New Roman"/>
            <w:sz w:val="24"/>
            <w:szCs w:val="24"/>
          </w:rPr>
          <w:fldChar w:fldCharType="begin"/>
        </w:r>
        <w:r w:rsidRPr="00D779EB">
          <w:rPr>
            <w:rFonts w:ascii="Times New Roman" w:hAnsi="Times New Roman" w:cs="Times New Roman"/>
            <w:sz w:val="24"/>
            <w:szCs w:val="24"/>
          </w:rPr>
          <w:instrText xml:space="preserve"> PAGE   \* MERGEFORMAT </w:instrText>
        </w:r>
        <w:r w:rsidRPr="00D779EB">
          <w:rPr>
            <w:rFonts w:ascii="Times New Roman" w:hAnsi="Times New Roman" w:cs="Times New Roman"/>
            <w:sz w:val="24"/>
            <w:szCs w:val="24"/>
          </w:rPr>
          <w:fldChar w:fldCharType="separate"/>
        </w:r>
        <w:r>
          <w:rPr>
            <w:rFonts w:ascii="Times New Roman" w:hAnsi="Times New Roman" w:cs="Times New Roman"/>
            <w:noProof/>
            <w:sz w:val="24"/>
            <w:szCs w:val="24"/>
          </w:rPr>
          <w:t>1</w:t>
        </w:r>
        <w:r w:rsidRPr="00D779EB">
          <w:rPr>
            <w:rFonts w:ascii="Times New Roman" w:hAnsi="Times New Roman" w:cs="Times New Roman"/>
            <w:noProof/>
            <w:sz w:val="24"/>
            <w:szCs w:val="24"/>
          </w:rPr>
          <w:fldChar w:fldCharType="end"/>
        </w:r>
      </w:sdtContent>
    </w:sdt>
    <w:r w:rsidRPr="00D779EB">
      <w:rPr>
        <w:rFonts w:ascii="Times New Roman" w:hAnsi="Times New Roman" w:cs="Times New Roman"/>
        <w:sz w:val="24"/>
        <w:szCs w:val="24"/>
      </w:rPr>
      <w:t xml:space="preserve">                                                                                        </w:t>
    </w:r>
  </w:p>
  <w:sdt>
    <w:sdtPr>
      <w:id w:val="-1486923742"/>
      <w:docPartObj>
        <w:docPartGallery w:val="Page Numbers (Top of Page)"/>
        <w:docPartUnique/>
      </w:docPartObj>
    </w:sdtPr>
    <w:sdtEndPr>
      <w:rPr>
        <w:noProof/>
      </w:rPr>
    </w:sdtEndPr>
    <w:sdtContent>
      <w:p w:rsidR="00184F4A" w:rsidRDefault="00184F4A">
        <w:pPr>
          <w:pStyle w:val="Header"/>
          <w:jc w:val="right"/>
        </w:pPr>
      </w:p>
    </w:sdtContent>
  </w:sdt>
  <w:p w:rsidR="00D779EB" w:rsidRDefault="00D779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tzQyNzYyt7QEMpV0lIJTi4sz8/NACgxrAdSoxZMsAAAA"/>
  </w:docVars>
  <w:rsids>
    <w:rsidRoot w:val="00EC2AC4"/>
    <w:rsid w:val="000076CF"/>
    <w:rsid w:val="000164AA"/>
    <w:rsid w:val="00022B1D"/>
    <w:rsid w:val="0002392A"/>
    <w:rsid w:val="00031E44"/>
    <w:rsid w:val="000342E0"/>
    <w:rsid w:val="000414D3"/>
    <w:rsid w:val="000420CC"/>
    <w:rsid w:val="0004265E"/>
    <w:rsid w:val="000527C6"/>
    <w:rsid w:val="00070488"/>
    <w:rsid w:val="00072A69"/>
    <w:rsid w:val="00074BDE"/>
    <w:rsid w:val="0007608F"/>
    <w:rsid w:val="0007690E"/>
    <w:rsid w:val="00076D12"/>
    <w:rsid w:val="000878AC"/>
    <w:rsid w:val="00090BBA"/>
    <w:rsid w:val="00091A45"/>
    <w:rsid w:val="0009516C"/>
    <w:rsid w:val="00097B75"/>
    <w:rsid w:val="000A194F"/>
    <w:rsid w:val="000A2C41"/>
    <w:rsid w:val="000A3D3D"/>
    <w:rsid w:val="000B516A"/>
    <w:rsid w:val="000C1075"/>
    <w:rsid w:val="000C1B04"/>
    <w:rsid w:val="000C607A"/>
    <w:rsid w:val="000E4386"/>
    <w:rsid w:val="000F4861"/>
    <w:rsid w:val="000F6FA1"/>
    <w:rsid w:val="00101F55"/>
    <w:rsid w:val="001033EF"/>
    <w:rsid w:val="00106134"/>
    <w:rsid w:val="001104E3"/>
    <w:rsid w:val="0011247F"/>
    <w:rsid w:val="00112877"/>
    <w:rsid w:val="001206B7"/>
    <w:rsid w:val="00124B01"/>
    <w:rsid w:val="00130DDE"/>
    <w:rsid w:val="00130E8D"/>
    <w:rsid w:val="00137B92"/>
    <w:rsid w:val="001418BE"/>
    <w:rsid w:val="001473B9"/>
    <w:rsid w:val="00152496"/>
    <w:rsid w:val="0016168A"/>
    <w:rsid w:val="00162522"/>
    <w:rsid w:val="00164BE8"/>
    <w:rsid w:val="0017498B"/>
    <w:rsid w:val="00176E1C"/>
    <w:rsid w:val="0017705C"/>
    <w:rsid w:val="00184F4A"/>
    <w:rsid w:val="00185FDF"/>
    <w:rsid w:val="00186245"/>
    <w:rsid w:val="00186360"/>
    <w:rsid w:val="00192348"/>
    <w:rsid w:val="001936A0"/>
    <w:rsid w:val="00196088"/>
    <w:rsid w:val="001976CB"/>
    <w:rsid w:val="001A57E3"/>
    <w:rsid w:val="001B0833"/>
    <w:rsid w:val="001B2075"/>
    <w:rsid w:val="001B2E0B"/>
    <w:rsid w:val="001C1D01"/>
    <w:rsid w:val="001D0CA1"/>
    <w:rsid w:val="001D0F5C"/>
    <w:rsid w:val="001D1A72"/>
    <w:rsid w:val="001E1334"/>
    <w:rsid w:val="001E2307"/>
    <w:rsid w:val="001E3335"/>
    <w:rsid w:val="001E413F"/>
    <w:rsid w:val="001E46DD"/>
    <w:rsid w:val="001F0613"/>
    <w:rsid w:val="001F247B"/>
    <w:rsid w:val="0020042F"/>
    <w:rsid w:val="00204213"/>
    <w:rsid w:val="00213D3D"/>
    <w:rsid w:val="002167C1"/>
    <w:rsid w:val="00217AF8"/>
    <w:rsid w:val="00222D81"/>
    <w:rsid w:val="00222ECE"/>
    <w:rsid w:val="00224722"/>
    <w:rsid w:val="00224E28"/>
    <w:rsid w:val="002269E2"/>
    <w:rsid w:val="00230E66"/>
    <w:rsid w:val="0023714F"/>
    <w:rsid w:val="00240D44"/>
    <w:rsid w:val="002414FA"/>
    <w:rsid w:val="002416C0"/>
    <w:rsid w:val="00244102"/>
    <w:rsid w:val="0024661D"/>
    <w:rsid w:val="00247559"/>
    <w:rsid w:val="00250E3F"/>
    <w:rsid w:val="00251CFA"/>
    <w:rsid w:val="00251F4F"/>
    <w:rsid w:val="00253C61"/>
    <w:rsid w:val="00261E8D"/>
    <w:rsid w:val="002634CF"/>
    <w:rsid w:val="0026413B"/>
    <w:rsid w:val="00267EB2"/>
    <w:rsid w:val="00274805"/>
    <w:rsid w:val="00276A98"/>
    <w:rsid w:val="00276D52"/>
    <w:rsid w:val="00277C5D"/>
    <w:rsid w:val="00277F01"/>
    <w:rsid w:val="00281388"/>
    <w:rsid w:val="00287700"/>
    <w:rsid w:val="002905AB"/>
    <w:rsid w:val="002919CF"/>
    <w:rsid w:val="0029486F"/>
    <w:rsid w:val="002968B2"/>
    <w:rsid w:val="002B1B52"/>
    <w:rsid w:val="002B6A29"/>
    <w:rsid w:val="002B78C0"/>
    <w:rsid w:val="002C23AE"/>
    <w:rsid w:val="002D7BBB"/>
    <w:rsid w:val="002E0696"/>
    <w:rsid w:val="002E3B4D"/>
    <w:rsid w:val="002E3E2B"/>
    <w:rsid w:val="002E4A08"/>
    <w:rsid w:val="002F28AE"/>
    <w:rsid w:val="002F6C0C"/>
    <w:rsid w:val="00301EDE"/>
    <w:rsid w:val="00305033"/>
    <w:rsid w:val="00305B29"/>
    <w:rsid w:val="00305BBA"/>
    <w:rsid w:val="00307517"/>
    <w:rsid w:val="0031567B"/>
    <w:rsid w:val="00317924"/>
    <w:rsid w:val="00320F52"/>
    <w:rsid w:val="0032196C"/>
    <w:rsid w:val="003234EA"/>
    <w:rsid w:val="00324C7B"/>
    <w:rsid w:val="003271FC"/>
    <w:rsid w:val="003308E1"/>
    <w:rsid w:val="00337F2C"/>
    <w:rsid w:val="003416BA"/>
    <w:rsid w:val="00345173"/>
    <w:rsid w:val="00350402"/>
    <w:rsid w:val="00350E69"/>
    <w:rsid w:val="00350F25"/>
    <w:rsid w:val="003553A1"/>
    <w:rsid w:val="00360E7A"/>
    <w:rsid w:val="00362DF6"/>
    <w:rsid w:val="00363CF6"/>
    <w:rsid w:val="00364869"/>
    <w:rsid w:val="00373D03"/>
    <w:rsid w:val="00377087"/>
    <w:rsid w:val="00380D8B"/>
    <w:rsid w:val="00380EA9"/>
    <w:rsid w:val="00381B1C"/>
    <w:rsid w:val="00384B5A"/>
    <w:rsid w:val="00387095"/>
    <w:rsid w:val="003A054C"/>
    <w:rsid w:val="003A06B2"/>
    <w:rsid w:val="003A2334"/>
    <w:rsid w:val="003A3E02"/>
    <w:rsid w:val="003A45E6"/>
    <w:rsid w:val="003A7FA1"/>
    <w:rsid w:val="003B2DEB"/>
    <w:rsid w:val="003B3F59"/>
    <w:rsid w:val="003B6E6F"/>
    <w:rsid w:val="003B7AD8"/>
    <w:rsid w:val="003C2A05"/>
    <w:rsid w:val="003C645A"/>
    <w:rsid w:val="003D324B"/>
    <w:rsid w:val="003D47C8"/>
    <w:rsid w:val="003E137F"/>
    <w:rsid w:val="003E1A55"/>
    <w:rsid w:val="003E5357"/>
    <w:rsid w:val="003E6B21"/>
    <w:rsid w:val="003E72D5"/>
    <w:rsid w:val="003E7562"/>
    <w:rsid w:val="003F4405"/>
    <w:rsid w:val="003F5BAD"/>
    <w:rsid w:val="00407006"/>
    <w:rsid w:val="00411319"/>
    <w:rsid w:val="00413C3F"/>
    <w:rsid w:val="004209FE"/>
    <w:rsid w:val="00425762"/>
    <w:rsid w:val="00430C65"/>
    <w:rsid w:val="00433CD5"/>
    <w:rsid w:val="00434A20"/>
    <w:rsid w:val="00435B14"/>
    <w:rsid w:val="00440679"/>
    <w:rsid w:val="0044317E"/>
    <w:rsid w:val="00443544"/>
    <w:rsid w:val="00444D07"/>
    <w:rsid w:val="00445ECA"/>
    <w:rsid w:val="004465D5"/>
    <w:rsid w:val="00451105"/>
    <w:rsid w:val="004600FA"/>
    <w:rsid w:val="00460EAB"/>
    <w:rsid w:val="00465A51"/>
    <w:rsid w:val="00480A32"/>
    <w:rsid w:val="00483366"/>
    <w:rsid w:val="00483563"/>
    <w:rsid w:val="0048735B"/>
    <w:rsid w:val="00490BDC"/>
    <w:rsid w:val="00491A79"/>
    <w:rsid w:val="0049412F"/>
    <w:rsid w:val="0049469B"/>
    <w:rsid w:val="004A2131"/>
    <w:rsid w:val="004A3F28"/>
    <w:rsid w:val="004A4B23"/>
    <w:rsid w:val="004B126F"/>
    <w:rsid w:val="004B2905"/>
    <w:rsid w:val="004C758F"/>
    <w:rsid w:val="004C7E7E"/>
    <w:rsid w:val="004D03B6"/>
    <w:rsid w:val="004D0F11"/>
    <w:rsid w:val="004D2516"/>
    <w:rsid w:val="004D3078"/>
    <w:rsid w:val="004D38C9"/>
    <w:rsid w:val="004E0942"/>
    <w:rsid w:val="004E163D"/>
    <w:rsid w:val="004E5EA6"/>
    <w:rsid w:val="004F1D42"/>
    <w:rsid w:val="004F5049"/>
    <w:rsid w:val="004F7439"/>
    <w:rsid w:val="0050291B"/>
    <w:rsid w:val="00506CA5"/>
    <w:rsid w:val="005103D7"/>
    <w:rsid w:val="00511B8E"/>
    <w:rsid w:val="005123BB"/>
    <w:rsid w:val="005152CD"/>
    <w:rsid w:val="00524C7D"/>
    <w:rsid w:val="005307E2"/>
    <w:rsid w:val="00535DD3"/>
    <w:rsid w:val="005378E7"/>
    <w:rsid w:val="005462D6"/>
    <w:rsid w:val="00546499"/>
    <w:rsid w:val="00546DD5"/>
    <w:rsid w:val="00546FAF"/>
    <w:rsid w:val="00552E80"/>
    <w:rsid w:val="00553CE3"/>
    <w:rsid w:val="00560C32"/>
    <w:rsid w:val="005649A4"/>
    <w:rsid w:val="005667AC"/>
    <w:rsid w:val="00572936"/>
    <w:rsid w:val="0057431B"/>
    <w:rsid w:val="00575044"/>
    <w:rsid w:val="00575BCF"/>
    <w:rsid w:val="0058035B"/>
    <w:rsid w:val="00580A53"/>
    <w:rsid w:val="00586DF6"/>
    <w:rsid w:val="0059477C"/>
    <w:rsid w:val="005A298F"/>
    <w:rsid w:val="005A4D74"/>
    <w:rsid w:val="005A7B39"/>
    <w:rsid w:val="005B1C91"/>
    <w:rsid w:val="005B3B55"/>
    <w:rsid w:val="005C0B02"/>
    <w:rsid w:val="005C0C70"/>
    <w:rsid w:val="005C28C5"/>
    <w:rsid w:val="005C5B08"/>
    <w:rsid w:val="005D098B"/>
    <w:rsid w:val="005D1818"/>
    <w:rsid w:val="005D365E"/>
    <w:rsid w:val="005D55BE"/>
    <w:rsid w:val="005D7AEB"/>
    <w:rsid w:val="005E3167"/>
    <w:rsid w:val="005E3708"/>
    <w:rsid w:val="005F2C65"/>
    <w:rsid w:val="005F54B8"/>
    <w:rsid w:val="005F6B2C"/>
    <w:rsid w:val="006006B1"/>
    <w:rsid w:val="006040A3"/>
    <w:rsid w:val="006052DB"/>
    <w:rsid w:val="006064F7"/>
    <w:rsid w:val="00607312"/>
    <w:rsid w:val="006139B0"/>
    <w:rsid w:val="006231C5"/>
    <w:rsid w:val="00623806"/>
    <w:rsid w:val="00624E40"/>
    <w:rsid w:val="00631100"/>
    <w:rsid w:val="00631CF4"/>
    <w:rsid w:val="00634A6C"/>
    <w:rsid w:val="00635712"/>
    <w:rsid w:val="00640842"/>
    <w:rsid w:val="00646757"/>
    <w:rsid w:val="00646A4D"/>
    <w:rsid w:val="00654818"/>
    <w:rsid w:val="00656DE9"/>
    <w:rsid w:val="00666F72"/>
    <w:rsid w:val="00672303"/>
    <w:rsid w:val="00677F81"/>
    <w:rsid w:val="00682FD7"/>
    <w:rsid w:val="00684273"/>
    <w:rsid w:val="00690433"/>
    <w:rsid w:val="00694C9E"/>
    <w:rsid w:val="006975BC"/>
    <w:rsid w:val="006B4628"/>
    <w:rsid w:val="006B5BE6"/>
    <w:rsid w:val="006B62E2"/>
    <w:rsid w:val="006C0FCA"/>
    <w:rsid w:val="006C35D2"/>
    <w:rsid w:val="006C3783"/>
    <w:rsid w:val="006C3B9C"/>
    <w:rsid w:val="006D0D1D"/>
    <w:rsid w:val="006D3454"/>
    <w:rsid w:val="006D5FE3"/>
    <w:rsid w:val="006E1A37"/>
    <w:rsid w:val="006F19E4"/>
    <w:rsid w:val="00706FDC"/>
    <w:rsid w:val="007070A1"/>
    <w:rsid w:val="00712AC4"/>
    <w:rsid w:val="00712C1A"/>
    <w:rsid w:val="00722910"/>
    <w:rsid w:val="0072599A"/>
    <w:rsid w:val="00726C03"/>
    <w:rsid w:val="007272BF"/>
    <w:rsid w:val="007300BD"/>
    <w:rsid w:val="0073077A"/>
    <w:rsid w:val="0073204D"/>
    <w:rsid w:val="00735B5E"/>
    <w:rsid w:val="00737826"/>
    <w:rsid w:val="0074101D"/>
    <w:rsid w:val="007513C9"/>
    <w:rsid w:val="00763082"/>
    <w:rsid w:val="00767FC0"/>
    <w:rsid w:val="00771174"/>
    <w:rsid w:val="00771F61"/>
    <w:rsid w:val="00774759"/>
    <w:rsid w:val="007752F1"/>
    <w:rsid w:val="00775A9C"/>
    <w:rsid w:val="00776B0B"/>
    <w:rsid w:val="007770EE"/>
    <w:rsid w:val="00783553"/>
    <w:rsid w:val="00787C91"/>
    <w:rsid w:val="00791DD4"/>
    <w:rsid w:val="007970A4"/>
    <w:rsid w:val="007A3F4A"/>
    <w:rsid w:val="007A50A2"/>
    <w:rsid w:val="007A5417"/>
    <w:rsid w:val="007A72B6"/>
    <w:rsid w:val="007B788D"/>
    <w:rsid w:val="007C3A7E"/>
    <w:rsid w:val="007C5DDA"/>
    <w:rsid w:val="007D067E"/>
    <w:rsid w:val="007D1CC4"/>
    <w:rsid w:val="007D37C7"/>
    <w:rsid w:val="007E3803"/>
    <w:rsid w:val="007E427B"/>
    <w:rsid w:val="007F72FF"/>
    <w:rsid w:val="00800B2A"/>
    <w:rsid w:val="00802E15"/>
    <w:rsid w:val="00803942"/>
    <w:rsid w:val="008058DA"/>
    <w:rsid w:val="00810A84"/>
    <w:rsid w:val="008139EA"/>
    <w:rsid w:val="00813AE6"/>
    <w:rsid w:val="008155CD"/>
    <w:rsid w:val="00827982"/>
    <w:rsid w:val="00836193"/>
    <w:rsid w:val="00841719"/>
    <w:rsid w:val="00845344"/>
    <w:rsid w:val="008517E2"/>
    <w:rsid w:val="008524D6"/>
    <w:rsid w:val="00860219"/>
    <w:rsid w:val="00860D93"/>
    <w:rsid w:val="00860FC2"/>
    <w:rsid w:val="0086207B"/>
    <w:rsid w:val="00864AB0"/>
    <w:rsid w:val="00865487"/>
    <w:rsid w:val="00866A70"/>
    <w:rsid w:val="0087117F"/>
    <w:rsid w:val="00872FEB"/>
    <w:rsid w:val="00882AE1"/>
    <w:rsid w:val="008903F7"/>
    <w:rsid w:val="00893FDD"/>
    <w:rsid w:val="0089537A"/>
    <w:rsid w:val="008A3ABE"/>
    <w:rsid w:val="008A56BA"/>
    <w:rsid w:val="008C04C1"/>
    <w:rsid w:val="008C0A62"/>
    <w:rsid w:val="008C574E"/>
    <w:rsid w:val="008C79B8"/>
    <w:rsid w:val="008D1343"/>
    <w:rsid w:val="008D1E80"/>
    <w:rsid w:val="008D606A"/>
    <w:rsid w:val="008E02B4"/>
    <w:rsid w:val="008E4455"/>
    <w:rsid w:val="008E49E1"/>
    <w:rsid w:val="008E5F78"/>
    <w:rsid w:val="008F2CED"/>
    <w:rsid w:val="008F7966"/>
    <w:rsid w:val="009025CE"/>
    <w:rsid w:val="00903068"/>
    <w:rsid w:val="00905840"/>
    <w:rsid w:val="00905F1A"/>
    <w:rsid w:val="0091108E"/>
    <w:rsid w:val="00912DE2"/>
    <w:rsid w:val="0091474A"/>
    <w:rsid w:val="00915577"/>
    <w:rsid w:val="00922AB1"/>
    <w:rsid w:val="009231B1"/>
    <w:rsid w:val="00923CB9"/>
    <w:rsid w:val="009255F6"/>
    <w:rsid w:val="009330A2"/>
    <w:rsid w:val="00934DF0"/>
    <w:rsid w:val="00934FC8"/>
    <w:rsid w:val="00943291"/>
    <w:rsid w:val="009459B6"/>
    <w:rsid w:val="00956CD5"/>
    <w:rsid w:val="00973312"/>
    <w:rsid w:val="0097534D"/>
    <w:rsid w:val="0098597F"/>
    <w:rsid w:val="00997CF7"/>
    <w:rsid w:val="009A3C74"/>
    <w:rsid w:val="009A5C46"/>
    <w:rsid w:val="009B3181"/>
    <w:rsid w:val="009B4857"/>
    <w:rsid w:val="009B5ACC"/>
    <w:rsid w:val="009D31BD"/>
    <w:rsid w:val="009D5BD1"/>
    <w:rsid w:val="009D5DD7"/>
    <w:rsid w:val="009F2855"/>
    <w:rsid w:val="009F2F72"/>
    <w:rsid w:val="009F5EDC"/>
    <w:rsid w:val="00A03722"/>
    <w:rsid w:val="00A05764"/>
    <w:rsid w:val="00A06DA9"/>
    <w:rsid w:val="00A16A63"/>
    <w:rsid w:val="00A16A7F"/>
    <w:rsid w:val="00A207AF"/>
    <w:rsid w:val="00A244A6"/>
    <w:rsid w:val="00A27DE6"/>
    <w:rsid w:val="00A345F5"/>
    <w:rsid w:val="00A5074C"/>
    <w:rsid w:val="00A51665"/>
    <w:rsid w:val="00A534B4"/>
    <w:rsid w:val="00A56D5C"/>
    <w:rsid w:val="00A63EF7"/>
    <w:rsid w:val="00A80A84"/>
    <w:rsid w:val="00A876A4"/>
    <w:rsid w:val="00A920A3"/>
    <w:rsid w:val="00AA4874"/>
    <w:rsid w:val="00AA4B04"/>
    <w:rsid w:val="00AA4F59"/>
    <w:rsid w:val="00AB3F11"/>
    <w:rsid w:val="00AB4554"/>
    <w:rsid w:val="00AB4662"/>
    <w:rsid w:val="00AB4D76"/>
    <w:rsid w:val="00AC0515"/>
    <w:rsid w:val="00AC09F4"/>
    <w:rsid w:val="00AC1D88"/>
    <w:rsid w:val="00AC5043"/>
    <w:rsid w:val="00AC7D90"/>
    <w:rsid w:val="00AD3363"/>
    <w:rsid w:val="00AD3A2E"/>
    <w:rsid w:val="00AD438E"/>
    <w:rsid w:val="00AD554A"/>
    <w:rsid w:val="00AE388A"/>
    <w:rsid w:val="00AF0E2E"/>
    <w:rsid w:val="00AF6716"/>
    <w:rsid w:val="00B012AE"/>
    <w:rsid w:val="00B0326F"/>
    <w:rsid w:val="00B25827"/>
    <w:rsid w:val="00B30475"/>
    <w:rsid w:val="00B3317D"/>
    <w:rsid w:val="00B342A0"/>
    <w:rsid w:val="00B370BA"/>
    <w:rsid w:val="00B37EDE"/>
    <w:rsid w:val="00B50C3D"/>
    <w:rsid w:val="00B5775D"/>
    <w:rsid w:val="00B57BDA"/>
    <w:rsid w:val="00B60798"/>
    <w:rsid w:val="00B67CF2"/>
    <w:rsid w:val="00B7472B"/>
    <w:rsid w:val="00B83BB9"/>
    <w:rsid w:val="00B84366"/>
    <w:rsid w:val="00B903E7"/>
    <w:rsid w:val="00B92563"/>
    <w:rsid w:val="00B928B5"/>
    <w:rsid w:val="00B938A1"/>
    <w:rsid w:val="00BA481C"/>
    <w:rsid w:val="00BC0C52"/>
    <w:rsid w:val="00BC45DA"/>
    <w:rsid w:val="00BC679E"/>
    <w:rsid w:val="00BC720E"/>
    <w:rsid w:val="00BD124C"/>
    <w:rsid w:val="00BD7AE9"/>
    <w:rsid w:val="00BE0308"/>
    <w:rsid w:val="00BE3BA4"/>
    <w:rsid w:val="00BE7708"/>
    <w:rsid w:val="00BF0526"/>
    <w:rsid w:val="00BF12B9"/>
    <w:rsid w:val="00BF507C"/>
    <w:rsid w:val="00C03D90"/>
    <w:rsid w:val="00C13CE9"/>
    <w:rsid w:val="00C17448"/>
    <w:rsid w:val="00C17B2B"/>
    <w:rsid w:val="00C17DEF"/>
    <w:rsid w:val="00C32018"/>
    <w:rsid w:val="00C35B69"/>
    <w:rsid w:val="00C3612B"/>
    <w:rsid w:val="00C41FEC"/>
    <w:rsid w:val="00C44E1F"/>
    <w:rsid w:val="00C54D3C"/>
    <w:rsid w:val="00C65C45"/>
    <w:rsid w:val="00C80D14"/>
    <w:rsid w:val="00C81662"/>
    <w:rsid w:val="00C872AF"/>
    <w:rsid w:val="00C9494B"/>
    <w:rsid w:val="00C94A81"/>
    <w:rsid w:val="00CB25D7"/>
    <w:rsid w:val="00CB5038"/>
    <w:rsid w:val="00CB558B"/>
    <w:rsid w:val="00CB7E51"/>
    <w:rsid w:val="00CB7E94"/>
    <w:rsid w:val="00CC0097"/>
    <w:rsid w:val="00CC2D6B"/>
    <w:rsid w:val="00CC2DC7"/>
    <w:rsid w:val="00CC5545"/>
    <w:rsid w:val="00CD32B4"/>
    <w:rsid w:val="00CD74C8"/>
    <w:rsid w:val="00CD7C8D"/>
    <w:rsid w:val="00CE6F15"/>
    <w:rsid w:val="00CF22B8"/>
    <w:rsid w:val="00CF5CBC"/>
    <w:rsid w:val="00CF7EB6"/>
    <w:rsid w:val="00D00AD2"/>
    <w:rsid w:val="00D15D6A"/>
    <w:rsid w:val="00D17D89"/>
    <w:rsid w:val="00D21A11"/>
    <w:rsid w:val="00D236A2"/>
    <w:rsid w:val="00D268AC"/>
    <w:rsid w:val="00D27A6F"/>
    <w:rsid w:val="00D324DE"/>
    <w:rsid w:val="00D366DF"/>
    <w:rsid w:val="00D41124"/>
    <w:rsid w:val="00D43352"/>
    <w:rsid w:val="00D46458"/>
    <w:rsid w:val="00D56F63"/>
    <w:rsid w:val="00D57A10"/>
    <w:rsid w:val="00D60996"/>
    <w:rsid w:val="00D67800"/>
    <w:rsid w:val="00D679E6"/>
    <w:rsid w:val="00D70905"/>
    <w:rsid w:val="00D72093"/>
    <w:rsid w:val="00D720D9"/>
    <w:rsid w:val="00D724E5"/>
    <w:rsid w:val="00D779EB"/>
    <w:rsid w:val="00D96FBC"/>
    <w:rsid w:val="00D976D7"/>
    <w:rsid w:val="00DA29AB"/>
    <w:rsid w:val="00DD12AA"/>
    <w:rsid w:val="00DF3328"/>
    <w:rsid w:val="00DF494D"/>
    <w:rsid w:val="00DF5827"/>
    <w:rsid w:val="00E0059A"/>
    <w:rsid w:val="00E04785"/>
    <w:rsid w:val="00E0787B"/>
    <w:rsid w:val="00E07EB9"/>
    <w:rsid w:val="00E12932"/>
    <w:rsid w:val="00E1443E"/>
    <w:rsid w:val="00E2290B"/>
    <w:rsid w:val="00E236E7"/>
    <w:rsid w:val="00E24C70"/>
    <w:rsid w:val="00E30348"/>
    <w:rsid w:val="00E30AA2"/>
    <w:rsid w:val="00E379B7"/>
    <w:rsid w:val="00E43289"/>
    <w:rsid w:val="00E50B1D"/>
    <w:rsid w:val="00E51454"/>
    <w:rsid w:val="00E514B4"/>
    <w:rsid w:val="00E554B0"/>
    <w:rsid w:val="00E55B79"/>
    <w:rsid w:val="00E8101B"/>
    <w:rsid w:val="00E8295D"/>
    <w:rsid w:val="00E9245F"/>
    <w:rsid w:val="00E94409"/>
    <w:rsid w:val="00E94C11"/>
    <w:rsid w:val="00E954D7"/>
    <w:rsid w:val="00EA2315"/>
    <w:rsid w:val="00EA2B32"/>
    <w:rsid w:val="00EA4170"/>
    <w:rsid w:val="00EA535E"/>
    <w:rsid w:val="00EA6629"/>
    <w:rsid w:val="00EB1AAC"/>
    <w:rsid w:val="00EB4B4B"/>
    <w:rsid w:val="00EC2AC4"/>
    <w:rsid w:val="00EC37A0"/>
    <w:rsid w:val="00EC3A39"/>
    <w:rsid w:val="00EC6C63"/>
    <w:rsid w:val="00ED07AE"/>
    <w:rsid w:val="00ED10CE"/>
    <w:rsid w:val="00ED37A1"/>
    <w:rsid w:val="00ED42DB"/>
    <w:rsid w:val="00ED44B7"/>
    <w:rsid w:val="00ED6622"/>
    <w:rsid w:val="00EE37F3"/>
    <w:rsid w:val="00EF25CC"/>
    <w:rsid w:val="00EF2836"/>
    <w:rsid w:val="00EF62E9"/>
    <w:rsid w:val="00F010B2"/>
    <w:rsid w:val="00F02C9D"/>
    <w:rsid w:val="00F04CEA"/>
    <w:rsid w:val="00F13928"/>
    <w:rsid w:val="00F141D9"/>
    <w:rsid w:val="00F14C1F"/>
    <w:rsid w:val="00F15762"/>
    <w:rsid w:val="00F16D61"/>
    <w:rsid w:val="00F21AB0"/>
    <w:rsid w:val="00F24F2D"/>
    <w:rsid w:val="00F4011F"/>
    <w:rsid w:val="00F407BD"/>
    <w:rsid w:val="00F46265"/>
    <w:rsid w:val="00F6073A"/>
    <w:rsid w:val="00F6482D"/>
    <w:rsid w:val="00F654B2"/>
    <w:rsid w:val="00F65A37"/>
    <w:rsid w:val="00F77AEB"/>
    <w:rsid w:val="00F804E2"/>
    <w:rsid w:val="00F806B3"/>
    <w:rsid w:val="00F806F3"/>
    <w:rsid w:val="00F807E3"/>
    <w:rsid w:val="00F86012"/>
    <w:rsid w:val="00F9546E"/>
    <w:rsid w:val="00FA2DE0"/>
    <w:rsid w:val="00FA305C"/>
    <w:rsid w:val="00FB042D"/>
    <w:rsid w:val="00FB0E2D"/>
    <w:rsid w:val="00FB6CDE"/>
    <w:rsid w:val="00FC02FD"/>
    <w:rsid w:val="00FC62AD"/>
    <w:rsid w:val="00FC6350"/>
    <w:rsid w:val="00FC770A"/>
    <w:rsid w:val="00FC7BB5"/>
    <w:rsid w:val="00FC7DCA"/>
    <w:rsid w:val="00FD66E2"/>
    <w:rsid w:val="00FE34CB"/>
    <w:rsid w:val="00FE5D02"/>
    <w:rsid w:val="00FE5EA5"/>
    <w:rsid w:val="00FE6687"/>
    <w:rsid w:val="00FE7E94"/>
    <w:rsid w:val="00FF4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1F8E221-FE10-47D5-BFE8-C30E71B52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7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9EB"/>
  </w:style>
  <w:style w:type="paragraph" w:styleId="Footer">
    <w:name w:val="footer"/>
    <w:basedOn w:val="Normal"/>
    <w:link w:val="FooterChar"/>
    <w:uiPriority w:val="99"/>
    <w:unhideWhenUsed/>
    <w:rsid w:val="00D77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9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5</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OO</dc:creator>
  <cp:keywords/>
  <dc:description/>
  <cp:lastModifiedBy>KAMOO</cp:lastModifiedBy>
  <cp:revision>3</cp:revision>
  <dcterms:created xsi:type="dcterms:W3CDTF">2017-02-24T03:07:00Z</dcterms:created>
  <dcterms:modified xsi:type="dcterms:W3CDTF">2017-02-24T08:19:00Z</dcterms:modified>
</cp:coreProperties>
</file>